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56941" w14:textId="47B5610A" w:rsidR="00844D26" w:rsidRPr="0086310C" w:rsidRDefault="00844D26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6310C">
        <w:rPr>
          <w:rFonts w:asciiTheme="majorBidi" w:hAnsiTheme="majorBidi" w:cstheme="majorBidi"/>
          <w:b/>
          <w:bCs/>
          <w:sz w:val="32"/>
          <w:szCs w:val="32"/>
        </w:rPr>
        <w:t>Skisser</w:t>
      </w:r>
    </w:p>
    <w:p w14:paraId="53EC222D" w14:textId="40B75286" w:rsidR="00844D26" w:rsidRPr="0086310C" w:rsidRDefault="0019232F" w:rsidP="0086310C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86310C">
        <w:rPr>
          <w:rFonts w:asciiTheme="majorBidi" w:hAnsiTheme="majorBidi" w:cstheme="majorBidi"/>
          <w:sz w:val="24"/>
          <w:szCs w:val="24"/>
        </w:rPr>
        <w:t>Skissert</w:t>
      </w:r>
      <w:r w:rsidR="0086310C" w:rsidRPr="0086310C">
        <w:rPr>
          <w:rFonts w:asciiTheme="majorBidi" w:hAnsiTheme="majorBidi" w:cstheme="majorBidi"/>
          <w:sz w:val="24"/>
          <w:szCs w:val="24"/>
        </w:rPr>
        <w:t xml:space="preserve"> utgangspunkt for</w:t>
      </w:r>
      <w:r w:rsidRPr="0086310C">
        <w:rPr>
          <w:rFonts w:asciiTheme="majorBidi" w:hAnsiTheme="majorBidi" w:cstheme="majorBidi"/>
          <w:sz w:val="24"/>
          <w:szCs w:val="24"/>
        </w:rPr>
        <w:t xml:space="preserve"> mappestruktur</w:t>
      </w:r>
      <w:r w:rsidR="0086310C" w:rsidRPr="0086310C">
        <w:rPr>
          <w:rFonts w:asciiTheme="majorBidi" w:hAnsiTheme="majorBidi" w:cstheme="majorBidi"/>
          <w:sz w:val="24"/>
          <w:szCs w:val="24"/>
        </w:rPr>
        <w:t>:</w:t>
      </w:r>
    </w:p>
    <w:p w14:paraId="3508D725" w14:textId="4734DB01" w:rsidR="0086310C" w:rsidRDefault="002129B3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3858033" wp14:editId="304D0BF1">
                <wp:simplePos x="0" y="0"/>
                <wp:positionH relativeFrom="column">
                  <wp:posOffset>1626961</wp:posOffset>
                </wp:positionH>
                <wp:positionV relativeFrom="paragraph">
                  <wp:posOffset>4808</wp:posOffset>
                </wp:positionV>
                <wp:extent cx="881742" cy="517071"/>
                <wp:effectExtent l="0" t="0" r="13970" b="1651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742" cy="517071"/>
                          <a:chOff x="0" y="0"/>
                          <a:chExt cx="881742" cy="517071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881742" cy="5170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190500" y="130628"/>
                            <a:ext cx="484414" cy="2612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2CDC5B6" w14:textId="77777777" w:rsidR="002129B3" w:rsidRPr="002129B3" w:rsidRDefault="002129B3" w:rsidP="002129B3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Root</w:t>
                              </w:r>
                            </w:p>
                            <w:p w14:paraId="3B26BDFF" w14:textId="77777777" w:rsidR="002129B3" w:rsidRPr="002129B3" w:rsidRDefault="002129B3" w:rsidP="002129B3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Root</w:t>
                              </w:r>
                            </w:p>
                            <w:p w14:paraId="0FA7AF2A" w14:textId="629D9799" w:rsidR="002129B3" w:rsidRPr="002129B3" w:rsidRDefault="002129B3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858033" id="Group 3" o:spid="_x0000_s1026" style="position:absolute;margin-left:128.1pt;margin-top:.4pt;width:69.45pt;height:40.7pt;z-index:251660288;mso-width-relative:margin;mso-height-relative:margin" coordsize="8817,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">
                <v:rect id="Rectangle 1" o:spid="_x0000_s1027" style="position:absolute;width:8817;height:5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" fillcolor="#4472c4 [3204]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905;top:1306;width:4844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<v:textbox>
                    <w:txbxContent>
                      <w:p w14:paraId="52CDC5B6" w14:textId="77777777" w:rsidR="002129B3" w:rsidRPr="002129B3" w:rsidRDefault="002129B3" w:rsidP="002129B3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Root</w:t>
                        </w:r>
                      </w:p>
                      <w:p w14:paraId="3B26BDFF" w14:textId="77777777" w:rsidR="002129B3" w:rsidRPr="002129B3" w:rsidRDefault="002129B3" w:rsidP="002129B3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Root</w:t>
                        </w:r>
                      </w:p>
                      <w:p w14:paraId="0FA7AF2A" w14:textId="629D9799" w:rsidR="002129B3" w:rsidRPr="002129B3" w:rsidRDefault="002129B3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553185DF" w14:textId="3CCDE285" w:rsidR="0086310C" w:rsidRDefault="008C3286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36233C" wp14:editId="2D6B7E61">
                <wp:simplePos x="0" y="0"/>
                <wp:positionH relativeFrom="column">
                  <wp:posOffset>2563586</wp:posOffset>
                </wp:positionH>
                <wp:positionV relativeFrom="paragraph">
                  <wp:posOffset>157661</wp:posOffset>
                </wp:positionV>
                <wp:extent cx="865414" cy="168910"/>
                <wp:effectExtent l="0" t="0" r="68580" b="7874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5414" cy="1689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0FB8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3" o:spid="_x0000_s1026" type="#_x0000_t32" style="position:absolute;margin-left:201.85pt;margin-top:12.4pt;width:68.15pt;height:13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="00AD4D65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309652" wp14:editId="3C3FCBA9">
                <wp:simplePos x="0" y="0"/>
                <wp:positionH relativeFrom="column">
                  <wp:posOffset>2520043</wp:posOffset>
                </wp:positionH>
                <wp:positionV relativeFrom="paragraph">
                  <wp:posOffset>174171</wp:posOffset>
                </wp:positionV>
                <wp:extent cx="119743" cy="152400"/>
                <wp:effectExtent l="0" t="0" r="71120" b="5715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9743" cy="15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EBB071" id="Straight Arrow Connector 39" o:spid="_x0000_s1026" type="#_x0000_t32" style="position:absolute;margin-left:198.45pt;margin-top:13.7pt;width:9.45pt;height:1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="00FC58BE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38A9BE" wp14:editId="2D40F779">
                <wp:simplePos x="0" y="0"/>
                <wp:positionH relativeFrom="column">
                  <wp:posOffset>1469571</wp:posOffset>
                </wp:positionH>
                <wp:positionV relativeFrom="paragraph">
                  <wp:posOffset>179614</wp:posOffset>
                </wp:positionV>
                <wp:extent cx="125186" cy="119743"/>
                <wp:effectExtent l="38100" t="0" r="27305" b="5207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5186" cy="1197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365FE" id="Straight Arrow Connector 35" o:spid="_x0000_s1026" type="#_x0000_t32" style="position:absolute;margin-left:115.7pt;margin-top:14.15pt;width:9.85pt;height:9.45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2129B3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2C296D1" wp14:editId="31688B71">
                <wp:simplePos x="0" y="0"/>
                <wp:positionH relativeFrom="column">
                  <wp:posOffset>576399</wp:posOffset>
                </wp:positionH>
                <wp:positionV relativeFrom="paragraph">
                  <wp:posOffset>315504</wp:posOffset>
                </wp:positionV>
                <wp:extent cx="881742" cy="517071"/>
                <wp:effectExtent l="0" t="0" r="13970" b="1651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742" cy="517071"/>
                          <a:chOff x="0" y="0"/>
                          <a:chExt cx="881742" cy="517071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881742" cy="5170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190500" y="130628"/>
                            <a:ext cx="484414" cy="2612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4799E49E" w14:textId="313D64B5" w:rsidR="002129B3" w:rsidRPr="002129B3" w:rsidRDefault="000E38C0" w:rsidP="002129B3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H</w:t>
                              </w:r>
                              <w:r w:rsidR="002129B3">
                                <w:rPr>
                                  <w:lang w:val="en-GB"/>
                                </w:rPr>
                                <w:t>tm</w:t>
                              </w:r>
                              <w:r>
                                <w:rPr>
                                  <w:lang w:val="en-GB"/>
                                </w:rPr>
                                <w:t>l</w:t>
                              </w:r>
                            </w:p>
                            <w:p w14:paraId="75E44DE6" w14:textId="77777777" w:rsidR="002129B3" w:rsidRPr="002129B3" w:rsidRDefault="002129B3" w:rsidP="002129B3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Root</w:t>
                              </w:r>
                            </w:p>
                            <w:p w14:paraId="528D5BDA" w14:textId="77777777" w:rsidR="002129B3" w:rsidRPr="002129B3" w:rsidRDefault="002129B3" w:rsidP="002129B3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C296D1" id="Group 4" o:spid="_x0000_s1029" style="position:absolute;margin-left:45.4pt;margin-top:24.85pt;width:69.45pt;height:40.7pt;z-index:251662336;mso-width-relative:margin;mso-height-relative:margin" coordsize="8817,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">
                <v:rect id="Rectangle 5" o:spid="_x0000_s1030" style="position:absolute;width:8817;height:5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" fillcolor="#ffc000 [3207]" strokecolor="#7f5f00 [1607]" strokeweight="1pt"/>
                <v:shape id="Text Box 6" o:spid="_x0000_s1031" type="#_x0000_t202" style="position:absolute;left:1905;top:1306;width:4844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    <v:textbox>
                    <w:txbxContent>
                      <w:p w14:paraId="4799E49E" w14:textId="313D64B5" w:rsidR="002129B3" w:rsidRPr="002129B3" w:rsidRDefault="000E38C0" w:rsidP="002129B3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H</w:t>
                        </w:r>
                        <w:r w:rsidR="002129B3">
                          <w:rPr>
                            <w:lang w:val="en-GB"/>
                          </w:rPr>
                          <w:t>tm</w:t>
                        </w:r>
                        <w:r>
                          <w:rPr>
                            <w:lang w:val="en-GB"/>
                          </w:rPr>
                          <w:t>l</w:t>
                        </w:r>
                      </w:p>
                      <w:p w14:paraId="75E44DE6" w14:textId="77777777" w:rsidR="002129B3" w:rsidRPr="002129B3" w:rsidRDefault="002129B3" w:rsidP="002129B3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Root</w:t>
                        </w:r>
                      </w:p>
                      <w:p w14:paraId="528D5BDA" w14:textId="77777777" w:rsidR="002129B3" w:rsidRPr="002129B3" w:rsidRDefault="002129B3" w:rsidP="002129B3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63D98D27" w14:textId="5E4A1C35" w:rsidR="0086310C" w:rsidRDefault="00583313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48B38949" wp14:editId="28E1A500">
            <wp:simplePos x="0" y="0"/>
            <wp:positionH relativeFrom="margin">
              <wp:posOffset>-1093561</wp:posOffset>
            </wp:positionH>
            <wp:positionV relativeFrom="paragraph">
              <wp:posOffset>674370</wp:posOffset>
            </wp:positionV>
            <wp:extent cx="3678555" cy="3678555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555" cy="367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8C0" w:rsidRPr="000E38C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5648" behindDoc="0" locked="0" layoutInCell="1" allowOverlap="1" wp14:anchorId="7E6082A2" wp14:editId="110A534B">
                <wp:simplePos x="0" y="0"/>
                <wp:positionH relativeFrom="page">
                  <wp:posOffset>1480185</wp:posOffset>
                </wp:positionH>
                <wp:positionV relativeFrom="paragraph">
                  <wp:posOffset>495300</wp:posOffset>
                </wp:positionV>
                <wp:extent cx="805180" cy="377190"/>
                <wp:effectExtent l="0" t="0" r="13970" b="22860"/>
                <wp:wrapTopAndBottom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5180" cy="37719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0E0D0" w14:textId="5D470F43" w:rsidR="000E38C0" w:rsidRPr="00FE56D1" w:rsidRDefault="00FE56D1" w:rsidP="000E38C0">
                            <w:pPr>
                              <w:pBdr>
                                <w:top w:val="single" w:sz="24" w:space="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lang w:val="en-GB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  <w:lang w:val="en-GB"/>
                              </w:rPr>
                              <w:t>Html-fi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082A2" id="Text Box 2" o:spid="_x0000_s1032" type="#_x0000_t202" style="position:absolute;margin-left:116.55pt;margin-top:39pt;width:63.4pt;height:29.7pt;z-index:2516756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" fillcolor="white [3201]" strokecolor="#ed7d31 [3205]" strokeweight="1pt">
                <v:textbox>
                  <w:txbxContent>
                    <w:p w14:paraId="0400E0D0" w14:textId="5D470F43" w:rsidR="000E38C0" w:rsidRPr="00FE56D1" w:rsidRDefault="00FE56D1" w:rsidP="000E38C0">
                      <w:pPr>
                        <w:pBdr>
                          <w:top w:val="single" w:sz="24" w:space="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  <w:lang w:val="en-GB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  <w:lang w:val="en-GB"/>
                        </w:rPr>
                        <w:t>Html-fil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E38C0" w:rsidRPr="000E38C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3600" behindDoc="0" locked="0" layoutInCell="1" allowOverlap="1" wp14:anchorId="5933DC5B" wp14:editId="6DD448FC">
                <wp:simplePos x="0" y="0"/>
                <wp:positionH relativeFrom="page">
                  <wp:posOffset>4402904</wp:posOffset>
                </wp:positionH>
                <wp:positionV relativeFrom="paragraph">
                  <wp:posOffset>593181</wp:posOffset>
                </wp:positionV>
                <wp:extent cx="696595" cy="377190"/>
                <wp:effectExtent l="0" t="0" r="0" b="3810"/>
                <wp:wrapTopAndBottom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595" cy="3771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DDBC88" w14:textId="77777777" w:rsidR="000E38C0" w:rsidRDefault="000E38C0" w:rsidP="000E38C0">
                            <w:pPr>
                              <w:pBdr>
                                <w:top w:val="single" w:sz="24" w:space="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map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33DC5B" id="_x0000_s1033" type="#_x0000_t202" style="position:absolute;margin-left:346.7pt;margin-top:46.7pt;width:54.85pt;height:29.7pt;z-index:25167360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" filled="f" stroked="f">
                <v:textbox>
                  <w:txbxContent>
                    <w:p w14:paraId="24DDBC88" w14:textId="77777777" w:rsidR="000E38C0" w:rsidRDefault="000E38C0" w:rsidP="000E38C0">
                      <w:pPr>
                        <w:pBdr>
                          <w:top w:val="single" w:sz="24" w:space="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mapp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0E38C0" w:rsidRPr="000E38C0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91440" distB="91440" distL="114300" distR="114300" simplePos="0" relativeHeight="251671552" behindDoc="0" locked="0" layoutInCell="1" allowOverlap="1" wp14:anchorId="6C4AF482" wp14:editId="6D1CCB05">
                <wp:simplePos x="0" y="0"/>
                <wp:positionH relativeFrom="page">
                  <wp:posOffset>3336381</wp:posOffset>
                </wp:positionH>
                <wp:positionV relativeFrom="paragraph">
                  <wp:posOffset>582204</wp:posOffset>
                </wp:positionV>
                <wp:extent cx="696595" cy="377190"/>
                <wp:effectExtent l="0" t="0" r="0" b="381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595" cy="3771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3945D9" w14:textId="1E73536F" w:rsidR="000E38C0" w:rsidRDefault="000E38C0" w:rsidP="000E38C0">
                            <w:pPr>
                              <w:pBdr>
                                <w:top w:val="single" w:sz="24" w:space="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map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AF482" id="_x0000_s1034" type="#_x0000_t202" style="position:absolute;margin-left:262.7pt;margin-top:45.85pt;width:54.85pt;height:29.7pt;z-index:2516715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" filled="f" stroked="f">
                <v:textbox>
                  <w:txbxContent>
                    <w:p w14:paraId="573945D9" w14:textId="1E73536F" w:rsidR="000E38C0" w:rsidRDefault="000E38C0" w:rsidP="000E38C0">
                      <w:pPr>
                        <w:pBdr>
                          <w:top w:val="single" w:sz="24" w:space="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mapp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8C3286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9F9153B" wp14:editId="77BCFD6E">
                <wp:simplePos x="0" y="0"/>
                <wp:positionH relativeFrom="column">
                  <wp:posOffset>3509826</wp:posOffset>
                </wp:positionH>
                <wp:positionV relativeFrom="paragraph">
                  <wp:posOffset>21046</wp:posOffset>
                </wp:positionV>
                <wp:extent cx="881742" cy="517071"/>
                <wp:effectExtent l="0" t="0" r="13970" b="1651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742" cy="517071"/>
                          <a:chOff x="0" y="0"/>
                          <a:chExt cx="881742" cy="517071"/>
                        </a:xfrm>
                      </wpg:grpSpPr>
                      <wps:wsp>
                        <wps:cNvPr id="41" name="Rectangle 41"/>
                        <wps:cNvSpPr/>
                        <wps:spPr>
                          <a:xfrm>
                            <a:off x="0" y="0"/>
                            <a:ext cx="881742" cy="5170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90500" y="130628"/>
                            <a:ext cx="484414" cy="2612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0E9EA857" w14:textId="465C2E3C" w:rsidR="008C3286" w:rsidRPr="008C3286" w:rsidRDefault="008C3286" w:rsidP="008C3286">
                              <w:pPr>
                                <w:rPr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css</w:t>
                              </w:r>
                            </w:p>
                            <w:p w14:paraId="77ACBA37" w14:textId="77777777" w:rsidR="008C3286" w:rsidRPr="002129B3" w:rsidRDefault="008C3286" w:rsidP="008C3286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Root</w:t>
                              </w:r>
                            </w:p>
                            <w:p w14:paraId="3870BB0E" w14:textId="77777777" w:rsidR="008C3286" w:rsidRPr="002129B3" w:rsidRDefault="008C3286" w:rsidP="008C3286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F9153B" id="Group 40" o:spid="_x0000_s1035" style="position:absolute;margin-left:276.35pt;margin-top:1.65pt;width:69.45pt;height:40.7pt;z-index:251668480;mso-width-relative:margin;mso-height-relative:margin" coordsize="8817,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">
                <v:rect id="Rectangle 41" o:spid="_x0000_s1036" style="position:absolute;width:8817;height:5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" fillcolor="#4472c4 [3204]" strokecolor="#1f3763 [1604]" strokeweight="1pt"/>
                <v:shape id="Text Box 42" o:spid="_x0000_s1037" type="#_x0000_t202" style="position:absolute;left:1905;top:1306;width:4844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" fillcolor="white [3201]" strokeweight=".5pt">
                  <v:textbox>
                    <w:txbxContent>
                      <w:p w14:paraId="0E9EA857" w14:textId="465C2E3C" w:rsidR="008C3286" w:rsidRPr="008C3286" w:rsidRDefault="008C3286" w:rsidP="008C3286">
                        <w:pPr>
                          <w:rPr>
                            <w:sz w:val="24"/>
                            <w:szCs w:val="24"/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css</w:t>
                        </w:r>
                      </w:p>
                      <w:p w14:paraId="77ACBA37" w14:textId="77777777" w:rsidR="008C3286" w:rsidRPr="002129B3" w:rsidRDefault="008C3286" w:rsidP="008C3286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Root</w:t>
                        </w:r>
                      </w:p>
                      <w:p w14:paraId="3870BB0E" w14:textId="77777777" w:rsidR="008C3286" w:rsidRPr="002129B3" w:rsidRDefault="008C3286" w:rsidP="008C3286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FC58BE"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54111E4B" wp14:editId="204B5FEC">
                <wp:simplePos x="0" y="0"/>
                <wp:positionH relativeFrom="margin">
                  <wp:align>center</wp:align>
                </wp:positionH>
                <wp:positionV relativeFrom="paragraph">
                  <wp:posOffset>20955</wp:posOffset>
                </wp:positionV>
                <wp:extent cx="881380" cy="516890"/>
                <wp:effectExtent l="0" t="0" r="13970" b="1651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380" cy="516890"/>
                          <a:chOff x="0" y="0"/>
                          <a:chExt cx="881742" cy="517071"/>
                        </a:xfrm>
                      </wpg:grpSpPr>
                      <wps:wsp>
                        <wps:cNvPr id="37" name="Rectangle 37"/>
                        <wps:cNvSpPr/>
                        <wps:spPr>
                          <a:xfrm>
                            <a:off x="0" y="0"/>
                            <a:ext cx="881742" cy="5170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190500" y="130628"/>
                            <a:ext cx="484414" cy="26125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386B138" w14:textId="544C1E80" w:rsidR="00FC58BE" w:rsidRPr="00AD4D65" w:rsidRDefault="00FC58BE" w:rsidP="00FC58BE">
                              <w:pPr>
                                <w:rPr>
                                  <w:sz w:val="16"/>
                                  <w:szCs w:val="16"/>
                                  <w:lang w:val="en-GB"/>
                                </w:rPr>
                              </w:pPr>
                              <w:r w:rsidRPr="00AD4D65">
                                <w:rPr>
                                  <w:sz w:val="16"/>
                                  <w:szCs w:val="16"/>
                                  <w:lang w:val="en-GB"/>
                                </w:rPr>
                                <w:t>im</w:t>
                              </w:r>
                              <w:r w:rsidR="00AD4D65" w:rsidRPr="00AD4D65">
                                <w:rPr>
                                  <w:sz w:val="16"/>
                                  <w:szCs w:val="16"/>
                                  <w:lang w:val="en-GB"/>
                                </w:rPr>
                                <w:t>ages</w:t>
                              </w:r>
                            </w:p>
                            <w:p w14:paraId="1149B55F" w14:textId="77777777" w:rsidR="00FC58BE" w:rsidRPr="002129B3" w:rsidRDefault="00FC58BE" w:rsidP="00FC58BE">
                              <w:pPr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Root</w:t>
                              </w:r>
                            </w:p>
                            <w:p w14:paraId="53BFB316" w14:textId="77777777" w:rsidR="00FC58BE" w:rsidRPr="002129B3" w:rsidRDefault="00FC58BE" w:rsidP="00FC58BE">
                              <w:pPr>
                                <w:rPr>
                                  <w:lang w:val="en-GB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111E4B" id="Group 36" o:spid="_x0000_s1038" style="position:absolute;margin-left:0;margin-top:1.65pt;width:69.4pt;height:40.7pt;z-index:251665408;mso-position-horizontal:center;mso-position-horizontal-relative:margin;mso-width-relative:margin;mso-height-relative:margin" coordsize="8817,51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">
                <v:rect id="Rectangle 37" o:spid="_x0000_s1039" style="position:absolute;width:8817;height:51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" fillcolor="#4472c4 [3204]" strokecolor="#1f3763 [1604]" strokeweight="1pt"/>
                <v:shape id="Text Box 38" o:spid="_x0000_s1040" type="#_x0000_t202" style="position:absolute;left:1905;top:1306;width:4844;height:2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" fillcolor="white [3201]" strokeweight=".5pt">
                  <v:textbox>
                    <w:txbxContent>
                      <w:p w14:paraId="7386B138" w14:textId="544C1E80" w:rsidR="00FC58BE" w:rsidRPr="00AD4D65" w:rsidRDefault="00FC58BE" w:rsidP="00FC58BE">
                        <w:pPr>
                          <w:rPr>
                            <w:sz w:val="16"/>
                            <w:szCs w:val="16"/>
                            <w:lang w:val="en-GB"/>
                          </w:rPr>
                        </w:pPr>
                        <w:r w:rsidRPr="00AD4D65">
                          <w:rPr>
                            <w:sz w:val="16"/>
                            <w:szCs w:val="16"/>
                            <w:lang w:val="en-GB"/>
                          </w:rPr>
                          <w:t>im</w:t>
                        </w:r>
                        <w:r w:rsidR="00AD4D65" w:rsidRPr="00AD4D65">
                          <w:rPr>
                            <w:sz w:val="16"/>
                            <w:szCs w:val="16"/>
                            <w:lang w:val="en-GB"/>
                          </w:rPr>
                          <w:t>ages</w:t>
                        </w:r>
                      </w:p>
                      <w:p w14:paraId="1149B55F" w14:textId="77777777" w:rsidR="00FC58BE" w:rsidRPr="002129B3" w:rsidRDefault="00FC58BE" w:rsidP="00FC58BE">
                        <w:pPr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Root</w:t>
                        </w:r>
                      </w:p>
                      <w:p w14:paraId="53BFB316" w14:textId="77777777" w:rsidR="00FC58BE" w:rsidRPr="002129B3" w:rsidRDefault="00FC58BE" w:rsidP="00FC58BE">
                        <w:pPr>
                          <w:rPr>
                            <w:lang w:val="en-GB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42F4F06" w14:textId="5F3ED6D2" w:rsidR="00E7465F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0BB0915" wp14:editId="12DC9CC5">
            <wp:simplePos x="0" y="0"/>
            <wp:positionH relativeFrom="margin">
              <wp:posOffset>1735728</wp:posOffset>
            </wp:positionH>
            <wp:positionV relativeFrom="paragraph">
              <wp:posOffset>902788</wp:posOffset>
            </wp:positionV>
            <wp:extent cx="3042739" cy="3042739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739" cy="304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4BC57B40" wp14:editId="54537850">
            <wp:simplePos x="0" y="0"/>
            <wp:positionH relativeFrom="page">
              <wp:posOffset>5181781</wp:posOffset>
            </wp:positionH>
            <wp:positionV relativeFrom="paragraph">
              <wp:posOffset>990872</wp:posOffset>
            </wp:positionV>
            <wp:extent cx="2324100" cy="2541814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541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B71AA5" w14:textId="67A6F6D3" w:rsidR="00E7465F" w:rsidRDefault="00E7465F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5009934" w14:textId="4D75D7B2" w:rsidR="00E7465F" w:rsidRDefault="00E7465F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264B39AB" w14:textId="0368DFDB" w:rsidR="00E7465F" w:rsidRDefault="00E7465F" w:rsidP="00973AC5">
      <w:pPr>
        <w:spacing w:line="360" w:lineRule="auto"/>
      </w:pPr>
    </w:p>
    <w:p w14:paraId="1EEEE1D0" w14:textId="49453ECD" w:rsidR="00583313" w:rsidRPr="00583313" w:rsidRDefault="00583313" w:rsidP="00973AC5">
      <w:pPr>
        <w:spacing w:line="360" w:lineRule="auto"/>
      </w:pPr>
    </w:p>
    <w:p w14:paraId="4E57CFC6" w14:textId="4DCA825C" w:rsidR="00E7465F" w:rsidRDefault="00E7465F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5D0CE0F7" w14:textId="7E96AE23" w:rsidR="00E7465F" w:rsidRDefault="00E7465F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2E94930" w14:textId="139338E5" w:rsidR="00E7465F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1FA6E94" wp14:editId="2C0BD47F">
                <wp:simplePos x="0" y="0"/>
                <wp:positionH relativeFrom="column">
                  <wp:posOffset>-309152</wp:posOffset>
                </wp:positionH>
                <wp:positionV relativeFrom="paragraph">
                  <wp:posOffset>297832</wp:posOffset>
                </wp:positionV>
                <wp:extent cx="120960" cy="97200"/>
                <wp:effectExtent l="57150" t="38100" r="50800" b="5524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2096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B74595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0" o:spid="_x0000_s1026" type="#_x0000_t75" style="position:absolute;margin-left:-25.05pt;margin-top:22.75pt;width:10.9pt;height:9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">
                <v:imagedata r:id="rId8" o:title=""/>
              </v:shape>
            </w:pict>
          </mc:Fallback>
        </mc:AlternateContent>
      </w:r>
    </w:p>
    <w:p w14:paraId="705C8729" w14:textId="14CF96DD" w:rsidR="00E7465F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7A3AFFB2" wp14:editId="55E80CD2">
                <wp:simplePos x="0" y="0"/>
                <wp:positionH relativeFrom="column">
                  <wp:posOffset>5782310</wp:posOffset>
                </wp:positionH>
                <wp:positionV relativeFrom="paragraph">
                  <wp:posOffset>77470</wp:posOffset>
                </wp:positionV>
                <wp:extent cx="413745" cy="226060"/>
                <wp:effectExtent l="38100" t="38100" r="43815" b="40640"/>
                <wp:wrapNone/>
                <wp:docPr id="385" name="Ink 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13745" cy="2260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2F5419" id="Ink 385" o:spid="_x0000_s1026" type="#_x0000_t75" style="position:absolute;margin-left:454.6pt;margin-top:5.4pt;width:34pt;height:19.2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">
                <v:imagedata r:id="rId10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614B2260" wp14:editId="5F0C04A5">
                <wp:simplePos x="0" y="0"/>
                <wp:positionH relativeFrom="column">
                  <wp:posOffset>3332480</wp:posOffset>
                </wp:positionH>
                <wp:positionV relativeFrom="paragraph">
                  <wp:posOffset>189865</wp:posOffset>
                </wp:positionV>
                <wp:extent cx="40365" cy="61595"/>
                <wp:effectExtent l="57150" t="38100" r="55245" b="52705"/>
                <wp:wrapNone/>
                <wp:docPr id="374" name="Ink 3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365" cy="61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DDA6E" id="Ink 374" o:spid="_x0000_s1026" type="#_x0000_t75" style="position:absolute;margin-left:261.7pt;margin-top:14.25pt;width:4.6pt;height:6.2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">
                <v:imagedata r:id="rId12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29F3B4E3" wp14:editId="576622CF">
                <wp:simplePos x="0" y="0"/>
                <wp:positionH relativeFrom="column">
                  <wp:posOffset>2983230</wp:posOffset>
                </wp:positionH>
                <wp:positionV relativeFrom="paragraph">
                  <wp:posOffset>238125</wp:posOffset>
                </wp:positionV>
                <wp:extent cx="340370" cy="221615"/>
                <wp:effectExtent l="38100" t="38100" r="2540" b="45085"/>
                <wp:wrapNone/>
                <wp:docPr id="367" name="Ink 3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40370" cy="221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67369C" id="Ink 367" o:spid="_x0000_s1026" type="#_x0000_t75" style="position:absolute;margin-left:234.2pt;margin-top:18.05pt;width:28.2pt;height:18.8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">
                <v:imagedata r:id="rId14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3D33B401" wp14:editId="3EE75C0B">
                <wp:simplePos x="0" y="0"/>
                <wp:positionH relativeFrom="column">
                  <wp:posOffset>204470</wp:posOffset>
                </wp:positionH>
                <wp:positionV relativeFrom="paragraph">
                  <wp:posOffset>-1905</wp:posOffset>
                </wp:positionV>
                <wp:extent cx="393175" cy="184150"/>
                <wp:effectExtent l="57150" t="38100" r="45085" b="44450"/>
                <wp:wrapNone/>
                <wp:docPr id="358" name="Ink 3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93175" cy="184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9630A1" id="Ink 358" o:spid="_x0000_s1026" type="#_x0000_t75" style="position:absolute;margin-left:15.4pt;margin-top:-.85pt;width:32.35pt;height:15.9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">
                <v:imagedata r:id="rId16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75BF3B7A" wp14:editId="7F0199E1">
                <wp:simplePos x="0" y="0"/>
                <wp:positionH relativeFrom="column">
                  <wp:posOffset>5518528</wp:posOffset>
                </wp:positionH>
                <wp:positionV relativeFrom="paragraph">
                  <wp:posOffset>213062</wp:posOffset>
                </wp:positionV>
                <wp:extent cx="91080" cy="66600"/>
                <wp:effectExtent l="57150" t="38100" r="42545" b="48260"/>
                <wp:wrapNone/>
                <wp:docPr id="299" name="Ink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91080" cy="6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4917EA" id="Ink 299" o:spid="_x0000_s1026" type="#_x0000_t75" style="position:absolute;margin-left:433.85pt;margin-top:16.1pt;width:8.55pt;height:6.7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">
                <v:imagedata r:id="rId18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25EBD280" wp14:editId="6F491DED">
                <wp:simplePos x="0" y="0"/>
                <wp:positionH relativeFrom="column">
                  <wp:posOffset>-774065</wp:posOffset>
                </wp:positionH>
                <wp:positionV relativeFrom="paragraph">
                  <wp:posOffset>-69215</wp:posOffset>
                </wp:positionV>
                <wp:extent cx="551290" cy="467995"/>
                <wp:effectExtent l="57150" t="38100" r="39370" b="4635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551290" cy="467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A43A42" id="Ink 57" o:spid="_x0000_s1026" type="#_x0000_t75" style="position:absolute;margin-left:-61.65pt;margin-top:-6.15pt;width:44.8pt;height:38.2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">
                <v:imagedata r:id="rId20" o:title=""/>
              </v:shape>
            </w:pict>
          </mc:Fallback>
        </mc:AlternateContent>
      </w:r>
    </w:p>
    <w:p w14:paraId="4E7A6258" w14:textId="4DD59EF1" w:rsidR="00646DA2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3C23AA1A" wp14:editId="0E073398">
                <wp:simplePos x="0" y="0"/>
                <wp:positionH relativeFrom="column">
                  <wp:posOffset>-789305</wp:posOffset>
                </wp:positionH>
                <wp:positionV relativeFrom="paragraph">
                  <wp:posOffset>196850</wp:posOffset>
                </wp:positionV>
                <wp:extent cx="1030595" cy="240460"/>
                <wp:effectExtent l="57150" t="57150" r="55880" b="45720"/>
                <wp:wrapNone/>
                <wp:docPr id="345" name="Ink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030595" cy="240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1CCBA" id="Ink 345" o:spid="_x0000_s1026" type="#_x0000_t75" style="position:absolute;margin-left:-62.85pt;margin-top:14.8pt;width:82.6pt;height:20.3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">
                <v:imagedata r:id="rId22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11C4765D" wp14:editId="09A28C88">
                <wp:simplePos x="0" y="0"/>
                <wp:positionH relativeFrom="column">
                  <wp:posOffset>4914900</wp:posOffset>
                </wp:positionH>
                <wp:positionV relativeFrom="paragraph">
                  <wp:posOffset>-158750</wp:posOffset>
                </wp:positionV>
                <wp:extent cx="690615" cy="478155"/>
                <wp:effectExtent l="57150" t="38100" r="52705" b="55245"/>
                <wp:wrapNone/>
                <wp:docPr id="298" name="Ink 2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690615" cy="478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07FEEA" id="Ink 298" o:spid="_x0000_s1026" type="#_x0000_t75" style="position:absolute;margin-left:386.3pt;margin-top:-13.2pt;width:55.8pt;height:39.0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">
                <v:imagedata r:id="rId24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712FEAC3" wp14:editId="28E3D33D">
                <wp:simplePos x="0" y="0"/>
                <wp:positionH relativeFrom="column">
                  <wp:posOffset>4354195</wp:posOffset>
                </wp:positionH>
                <wp:positionV relativeFrom="paragraph">
                  <wp:posOffset>22225</wp:posOffset>
                </wp:positionV>
                <wp:extent cx="423905" cy="262255"/>
                <wp:effectExtent l="57150" t="38100" r="52705" b="42545"/>
                <wp:wrapNone/>
                <wp:docPr id="281" name="Ink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23905" cy="262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E2839B" id="Ink 281" o:spid="_x0000_s1026" type="#_x0000_t75" style="position:absolute;margin-left:342.15pt;margin-top:1.05pt;width:34.8pt;height:22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">
                <v:imagedata r:id="rId26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6472C214" wp14:editId="7C0AFD1F">
                <wp:simplePos x="0" y="0"/>
                <wp:positionH relativeFrom="column">
                  <wp:posOffset>1944370</wp:posOffset>
                </wp:positionH>
                <wp:positionV relativeFrom="paragraph">
                  <wp:posOffset>-3175</wp:posOffset>
                </wp:positionV>
                <wp:extent cx="763905" cy="236220"/>
                <wp:effectExtent l="57150" t="57150" r="36195" b="49530"/>
                <wp:wrapNone/>
                <wp:docPr id="268" name="Ink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763905" cy="236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548002" id="Ink 268" o:spid="_x0000_s1026" type="#_x0000_t75" style="position:absolute;margin-left:152.4pt;margin-top:-.95pt;width:61.55pt;height:20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">
                <v:imagedata r:id="rId28" o:title=""/>
              </v:shape>
            </w:pict>
          </mc:Fallback>
        </mc:AlternateContent>
      </w:r>
    </w:p>
    <w:p w14:paraId="69DB7BBF" w14:textId="1B1212FC" w:rsidR="00646DA2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120D5365" w14:textId="2444FD9E" w:rsidR="00646DA2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05C26B85" w14:textId="5B441397" w:rsidR="00646DA2" w:rsidRPr="0086310C" w:rsidRDefault="00646DA2" w:rsidP="00973AC5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7D07E844" w14:textId="77777777" w:rsidR="000E6E30" w:rsidRDefault="000E6E30" w:rsidP="00973AC5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7BCC1E60" w14:textId="77777777" w:rsidR="000E6E30" w:rsidRDefault="000E6E30" w:rsidP="00973AC5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49FF0E88" w14:textId="77777777" w:rsidR="000E6E30" w:rsidRDefault="000E6E30" w:rsidP="00973AC5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01CF7DE7" w14:textId="60B63AEA" w:rsidR="00704441" w:rsidRPr="0086310C" w:rsidRDefault="009A7701" w:rsidP="00973AC5">
      <w:pPr>
        <w:spacing w:line="36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6310C">
        <w:rPr>
          <w:rFonts w:asciiTheme="majorBidi" w:hAnsiTheme="majorBidi" w:cstheme="majorBidi"/>
          <w:b/>
          <w:bCs/>
          <w:sz w:val="32"/>
          <w:szCs w:val="32"/>
        </w:rPr>
        <w:lastRenderedPageBreak/>
        <w:t>Designvalg</w:t>
      </w:r>
    </w:p>
    <w:p w14:paraId="58C00B7B" w14:textId="53082DE3" w:rsidR="009A7701" w:rsidRDefault="00364686" w:rsidP="009A7701">
      <w:pPr>
        <w:spacing w:line="360" w:lineRule="auto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g begynte med </w:t>
      </w:r>
      <w:r w:rsidR="00C15A96">
        <w:rPr>
          <w:rFonts w:asciiTheme="majorBidi" w:hAnsiTheme="majorBidi" w:cstheme="majorBidi"/>
          <w:sz w:val="24"/>
          <w:szCs w:val="24"/>
        </w:rPr>
        <w:t xml:space="preserve">skisser ettersom dette var et krav fra oppgaven, kor eg egentlig bare tegna det eg tenkte i staden for å berre ha det som ein mental plan. Først skisserte eg eit system for filene siden eg ville at det skulle være organisert ettersom dette skulle brukes over 3 uker. Dette betyr ikkje nødvendigvis at filene trenger å </w:t>
      </w:r>
      <w:r w:rsidR="00DE7CCB">
        <w:rPr>
          <w:rFonts w:asciiTheme="majorBidi" w:hAnsiTheme="majorBidi" w:cstheme="majorBidi"/>
          <w:sz w:val="24"/>
          <w:szCs w:val="24"/>
        </w:rPr>
        <w:t xml:space="preserve">være selvforklarende for </w:t>
      </w:r>
      <w:r w:rsidR="009905E0">
        <w:rPr>
          <w:rFonts w:asciiTheme="majorBidi" w:hAnsiTheme="majorBidi" w:cstheme="majorBidi"/>
          <w:sz w:val="24"/>
          <w:szCs w:val="24"/>
        </w:rPr>
        <w:t>noen</w:t>
      </w:r>
      <w:r w:rsidR="00DE7CCB">
        <w:rPr>
          <w:rFonts w:asciiTheme="majorBidi" w:hAnsiTheme="majorBidi" w:cstheme="majorBidi"/>
          <w:sz w:val="24"/>
          <w:szCs w:val="24"/>
        </w:rPr>
        <w:t xml:space="preserve"> som aldri har sett dem, bare at det er intuitivt nok til at eg blir minna på systemet når eg ser det.</w:t>
      </w:r>
      <w:r w:rsidR="00112F6B">
        <w:rPr>
          <w:rFonts w:asciiTheme="majorBidi" w:hAnsiTheme="majorBidi" w:cstheme="majorBidi"/>
          <w:sz w:val="24"/>
          <w:szCs w:val="24"/>
        </w:rPr>
        <w:t xml:space="preserve"> Systemet består av en mappe for hver av filtypene CSS</w:t>
      </w:r>
      <w:r w:rsidR="00BB3FD0">
        <w:rPr>
          <w:rFonts w:asciiTheme="majorBidi" w:hAnsiTheme="majorBidi" w:cstheme="majorBidi"/>
          <w:sz w:val="24"/>
          <w:szCs w:val="24"/>
        </w:rPr>
        <w:t xml:space="preserve"> og bilder, men ble senere utvidet til å inkludere JavaScript ettersom dette ville gjøre </w:t>
      </w:r>
      <w:r w:rsidR="00D64E2D">
        <w:rPr>
          <w:rFonts w:asciiTheme="majorBidi" w:hAnsiTheme="majorBidi" w:cstheme="majorBidi"/>
          <w:sz w:val="24"/>
          <w:szCs w:val="24"/>
        </w:rPr>
        <w:t>burgermenyen mer brukervennlig</w:t>
      </w:r>
      <w:r w:rsidR="00922EAA">
        <w:rPr>
          <w:rFonts w:asciiTheme="majorBidi" w:hAnsiTheme="majorBidi" w:cstheme="majorBidi"/>
          <w:sz w:val="24"/>
          <w:szCs w:val="24"/>
        </w:rPr>
        <w:t>, velfungerende, og hadde bedre ytelse.</w:t>
      </w:r>
      <w:r w:rsidR="00C15A96">
        <w:rPr>
          <w:rFonts w:asciiTheme="majorBidi" w:hAnsiTheme="majorBidi" w:cstheme="majorBidi"/>
          <w:sz w:val="24"/>
          <w:szCs w:val="24"/>
        </w:rPr>
        <w:t xml:space="preserve"> S1 («Skisse 1)</w:t>
      </w:r>
      <w:r w:rsidR="00922EAA">
        <w:rPr>
          <w:rFonts w:asciiTheme="majorBidi" w:hAnsiTheme="majorBidi" w:cstheme="majorBidi"/>
          <w:sz w:val="24"/>
          <w:szCs w:val="24"/>
        </w:rPr>
        <w:t xml:space="preserve"> er skissen eg tegna som var utgangspunktet for nettstedet mitt</w:t>
      </w:r>
      <w:r w:rsidR="00B52F75">
        <w:rPr>
          <w:rFonts w:asciiTheme="majorBidi" w:hAnsiTheme="majorBidi" w:cstheme="majorBidi"/>
          <w:sz w:val="24"/>
          <w:szCs w:val="24"/>
        </w:rPr>
        <w:t xml:space="preserve">, seinere tenkte eg at </w:t>
      </w:r>
      <w:r w:rsidR="00D37E5C">
        <w:rPr>
          <w:rFonts w:asciiTheme="majorBidi" w:hAnsiTheme="majorBidi" w:cstheme="majorBidi"/>
          <w:sz w:val="24"/>
          <w:szCs w:val="24"/>
        </w:rPr>
        <w:t>eg ville bruke dette designet på undersidene, og bruke et nytt på hjemmesiden</w:t>
      </w:r>
      <w:r w:rsidR="00E73978">
        <w:rPr>
          <w:rFonts w:asciiTheme="majorBidi" w:hAnsiTheme="majorBidi" w:cstheme="majorBidi"/>
          <w:sz w:val="24"/>
          <w:szCs w:val="24"/>
        </w:rPr>
        <w:t>. Ettersom grid egner seg bedre for todimensjonale</w:t>
      </w:r>
      <w:r w:rsidR="0025415F">
        <w:rPr>
          <w:rFonts w:asciiTheme="majorBidi" w:hAnsiTheme="majorBidi" w:cstheme="majorBidi"/>
          <w:sz w:val="24"/>
          <w:szCs w:val="24"/>
        </w:rPr>
        <w:t xml:space="preserve"> design bruker eg grid for å sette opp siden, så bruker eg heller flexbox </w:t>
      </w:r>
      <w:r w:rsidR="009905E0">
        <w:rPr>
          <w:rFonts w:asciiTheme="majorBidi" w:hAnsiTheme="majorBidi" w:cstheme="majorBidi"/>
          <w:sz w:val="24"/>
          <w:szCs w:val="24"/>
        </w:rPr>
        <w:t>dersom noen</w:t>
      </w:r>
      <w:r w:rsidR="006D220F">
        <w:rPr>
          <w:rFonts w:asciiTheme="majorBidi" w:hAnsiTheme="majorBidi" w:cstheme="majorBidi"/>
          <w:sz w:val="24"/>
          <w:szCs w:val="24"/>
        </w:rPr>
        <w:t xml:space="preserve"> elementer skal være endimensjonale</w:t>
      </w:r>
      <w:r w:rsidR="00D45C55">
        <w:rPr>
          <w:rFonts w:asciiTheme="majorBidi" w:hAnsiTheme="majorBidi" w:cstheme="majorBidi"/>
          <w:sz w:val="24"/>
          <w:szCs w:val="24"/>
        </w:rPr>
        <w:t>. Det virket også lettere å utforme en responsiv nettside med grid</w:t>
      </w:r>
      <w:r w:rsidR="008351E7">
        <w:rPr>
          <w:rFonts w:asciiTheme="majorBidi" w:hAnsiTheme="majorBidi" w:cstheme="majorBidi"/>
          <w:sz w:val="24"/>
          <w:szCs w:val="24"/>
        </w:rPr>
        <w:t>.</w:t>
      </w:r>
      <w:r w:rsidR="00302E0C">
        <w:rPr>
          <w:rFonts w:asciiTheme="majorBidi" w:hAnsiTheme="majorBidi" w:cstheme="majorBidi"/>
          <w:sz w:val="24"/>
          <w:szCs w:val="24"/>
        </w:rPr>
        <w:t xml:space="preserve"> </w:t>
      </w:r>
      <w:r w:rsidR="00D97E19">
        <w:rPr>
          <w:rFonts w:asciiTheme="majorBidi" w:hAnsiTheme="majorBidi" w:cstheme="majorBidi"/>
          <w:sz w:val="24"/>
          <w:szCs w:val="24"/>
        </w:rPr>
        <w:t>Eg tenkte at nettstedet skulle bestå av 5 rader og 4 kolonner</w:t>
      </w:r>
      <w:r w:rsidR="005F0AC6">
        <w:rPr>
          <w:rFonts w:asciiTheme="majorBidi" w:hAnsiTheme="majorBidi" w:cstheme="majorBidi"/>
          <w:sz w:val="24"/>
          <w:szCs w:val="24"/>
        </w:rPr>
        <w:t>, så eg lagde 6 kolonner for å ha en kolonne på hver side som fikk størrelsen 1fr</w:t>
      </w:r>
      <w:r w:rsidR="007645CF">
        <w:rPr>
          <w:rFonts w:asciiTheme="majorBidi" w:hAnsiTheme="majorBidi" w:cstheme="majorBidi"/>
          <w:sz w:val="24"/>
          <w:szCs w:val="24"/>
        </w:rPr>
        <w:t xml:space="preserve">. </w:t>
      </w:r>
      <w:r w:rsidR="008F72AD">
        <w:rPr>
          <w:rFonts w:asciiTheme="majorBidi" w:hAnsiTheme="majorBidi" w:cstheme="majorBidi"/>
          <w:sz w:val="24"/>
          <w:szCs w:val="24"/>
        </w:rPr>
        <w:t xml:space="preserve">1fr kalkuleres ved å </w:t>
      </w:r>
      <w:r w:rsidR="004F1D8B">
        <w:rPr>
          <w:rFonts w:asciiTheme="majorBidi" w:hAnsiTheme="majorBidi" w:cstheme="majorBidi"/>
          <w:sz w:val="24"/>
          <w:szCs w:val="24"/>
        </w:rPr>
        <w:t>dividere ledig plass på</w:t>
      </w:r>
      <w:r w:rsidR="00422056">
        <w:rPr>
          <w:rFonts w:asciiTheme="majorBidi" w:hAnsiTheme="majorBidi" w:cstheme="majorBidi"/>
          <w:sz w:val="24"/>
          <w:szCs w:val="24"/>
        </w:rPr>
        <w:t xml:space="preserve"> summen av flex-faktorene</w:t>
      </w:r>
      <w:r w:rsidR="00F913E2">
        <w:rPr>
          <w:rFonts w:asciiTheme="majorBidi" w:eastAsiaTheme="minorEastAsia" w:hAnsiTheme="majorBidi" w:cstheme="majorBidi"/>
          <w:sz w:val="24"/>
          <w:szCs w:val="24"/>
        </w:rPr>
        <w:t>. De vil altså ta opp den ledige plassen</w:t>
      </w:r>
      <w:r w:rsidR="00A125DA">
        <w:rPr>
          <w:rFonts w:asciiTheme="majorBidi" w:eastAsiaTheme="minorEastAsia" w:hAnsiTheme="majorBidi" w:cstheme="majorBidi"/>
          <w:sz w:val="24"/>
          <w:szCs w:val="24"/>
        </w:rPr>
        <w:t>. Eg satte de 4 kolonnene i midten til faste piksel-størrelser slik at innholdet ville holde seg innenfor et visst område på midten av skjermen, dette gjør at det funker på både vanlige og lengre ultrawide og super ultrawide skjermer.</w:t>
      </w:r>
      <w:r w:rsidR="00D6019C">
        <w:rPr>
          <w:rFonts w:asciiTheme="majorBidi" w:eastAsiaTheme="minorEastAsia" w:hAnsiTheme="majorBidi" w:cstheme="majorBidi"/>
          <w:sz w:val="24"/>
          <w:szCs w:val="24"/>
        </w:rPr>
        <w:t xml:space="preserve"> Eg gjorde og slik at på en mindre skjerm</w:t>
      </w:r>
      <w:r w:rsidR="0061036B">
        <w:rPr>
          <w:rFonts w:asciiTheme="majorBidi" w:eastAsiaTheme="minorEastAsia" w:hAnsiTheme="majorBidi" w:cstheme="majorBidi"/>
          <w:sz w:val="24"/>
          <w:szCs w:val="24"/>
        </w:rPr>
        <w:t xml:space="preserve"> reduseres størrelsen på navigasjonsbaren, tittelen, og bakgrunnen, samt at bildet med klasse «profile»</w:t>
      </w:r>
      <w:r w:rsidR="001F1838">
        <w:rPr>
          <w:rFonts w:asciiTheme="majorBidi" w:eastAsiaTheme="minorEastAsia" w:hAnsiTheme="majorBidi" w:cstheme="majorBidi"/>
          <w:sz w:val="24"/>
          <w:szCs w:val="24"/>
        </w:rPr>
        <w:t xml:space="preserve"> fjernes, og tomrommet fulles ut</w:t>
      </w:r>
      <w:r w:rsidR="00FD465A">
        <w:rPr>
          <w:rFonts w:asciiTheme="majorBidi" w:eastAsiaTheme="minorEastAsia" w:hAnsiTheme="majorBidi" w:cstheme="majorBidi"/>
          <w:sz w:val="24"/>
          <w:szCs w:val="24"/>
        </w:rPr>
        <w:t xml:space="preserve">, slik blir siden responsiv på nettbrett. </w:t>
      </w:r>
      <w:r w:rsidR="00C30910">
        <w:rPr>
          <w:rFonts w:asciiTheme="majorBidi" w:eastAsiaTheme="minorEastAsia" w:hAnsiTheme="majorBidi" w:cstheme="majorBidi"/>
          <w:sz w:val="24"/>
          <w:szCs w:val="24"/>
        </w:rPr>
        <w:t xml:space="preserve">Gjør man skjermen enda mindre reduseres størrelsene ytterligere, samt at navigasjonsbaren kollapser til en interaktiv hamburgermeny. </w:t>
      </w:r>
      <w:r w:rsidR="003D5620">
        <w:rPr>
          <w:rFonts w:asciiTheme="majorBidi" w:eastAsiaTheme="minorEastAsia" w:hAnsiTheme="majorBidi" w:cstheme="majorBidi"/>
          <w:sz w:val="24"/>
          <w:szCs w:val="24"/>
        </w:rPr>
        <w:t xml:space="preserve">Eg lagde </w:t>
      </w:r>
      <w:r w:rsidR="008441E7">
        <w:rPr>
          <w:rFonts w:asciiTheme="majorBidi" w:eastAsiaTheme="minorEastAsia" w:hAnsiTheme="majorBidi" w:cstheme="majorBidi"/>
          <w:sz w:val="24"/>
          <w:szCs w:val="24"/>
        </w:rPr>
        <w:t xml:space="preserve">en keyframes animasjon </w:t>
      </w:r>
      <w:r w:rsidR="00DE1DDB">
        <w:rPr>
          <w:rFonts w:asciiTheme="majorBidi" w:eastAsiaTheme="minorEastAsia" w:hAnsiTheme="majorBidi" w:cstheme="majorBidi"/>
          <w:sz w:val="24"/>
          <w:szCs w:val="24"/>
        </w:rPr>
        <w:t>som en startup-animasjon for tittelen, integrerte det responsive bildegalleriet du finner i «Andre ting» mappen</w:t>
      </w:r>
      <w:r w:rsidR="00EB228D">
        <w:rPr>
          <w:rFonts w:asciiTheme="majorBidi" w:eastAsiaTheme="minorEastAsia" w:hAnsiTheme="majorBidi" w:cstheme="majorBidi"/>
          <w:sz w:val="24"/>
          <w:szCs w:val="24"/>
        </w:rPr>
        <w:t xml:space="preserve">, og endret </w:t>
      </w:r>
      <w:r w:rsidR="006C5A1E">
        <w:rPr>
          <w:rFonts w:asciiTheme="majorBidi" w:eastAsiaTheme="minorEastAsia" w:hAnsiTheme="majorBidi" w:cstheme="majorBidi"/>
          <w:sz w:val="24"/>
          <w:szCs w:val="24"/>
        </w:rPr>
        <w:t>bakgrunnen fra en gra</w:t>
      </w:r>
      <w:r w:rsidR="00604DFF">
        <w:rPr>
          <w:rFonts w:asciiTheme="majorBidi" w:eastAsiaTheme="minorEastAsia" w:hAnsiTheme="majorBidi" w:cstheme="majorBidi"/>
          <w:sz w:val="24"/>
          <w:szCs w:val="24"/>
        </w:rPr>
        <w:t>dient til en animert gradient. Dette oppnådde eg ved å</w:t>
      </w:r>
      <w:r w:rsidR="00772575">
        <w:rPr>
          <w:rFonts w:asciiTheme="majorBidi" w:eastAsiaTheme="minorEastAsia" w:hAnsiTheme="majorBidi" w:cstheme="majorBidi"/>
          <w:sz w:val="24"/>
          <w:szCs w:val="24"/>
        </w:rPr>
        <w:t xml:space="preserve"> legge til en tredje farge i gradienten,</w:t>
      </w:r>
      <w:r w:rsidR="00604DFF">
        <w:rPr>
          <w:rFonts w:asciiTheme="majorBidi" w:eastAsiaTheme="minorEastAsia" w:hAnsiTheme="majorBidi" w:cstheme="majorBidi"/>
          <w:sz w:val="24"/>
          <w:szCs w:val="24"/>
        </w:rPr>
        <w:t xml:space="preserve"> gjøre bakgrunnen dobbelt så stor som viewporten, </w:t>
      </w:r>
      <w:r w:rsidR="00772575">
        <w:rPr>
          <w:rFonts w:asciiTheme="majorBidi" w:eastAsiaTheme="minorEastAsia" w:hAnsiTheme="majorBidi" w:cstheme="majorBidi"/>
          <w:sz w:val="24"/>
          <w:szCs w:val="24"/>
        </w:rPr>
        <w:t xml:space="preserve">og gradvis panorere </w:t>
      </w:r>
      <w:r w:rsidR="00C71F7B">
        <w:rPr>
          <w:rFonts w:asciiTheme="majorBidi" w:eastAsiaTheme="minorEastAsia" w:hAnsiTheme="majorBidi" w:cstheme="majorBidi"/>
          <w:sz w:val="24"/>
          <w:szCs w:val="24"/>
        </w:rPr>
        <w:t xml:space="preserve">denne bakgrunnen som egentlig går utenfor viewporten </w:t>
      </w:r>
      <w:r w:rsidR="00772575">
        <w:rPr>
          <w:rFonts w:asciiTheme="majorBidi" w:eastAsiaTheme="minorEastAsia" w:hAnsiTheme="majorBidi" w:cstheme="majorBidi"/>
          <w:sz w:val="24"/>
          <w:szCs w:val="24"/>
        </w:rPr>
        <w:t>frem og tilbake.</w:t>
      </w:r>
      <w:r w:rsidR="00D27F1C">
        <w:rPr>
          <w:rFonts w:asciiTheme="majorBidi" w:eastAsiaTheme="minorEastAsia" w:hAnsiTheme="majorBidi" w:cstheme="majorBidi"/>
          <w:sz w:val="24"/>
          <w:szCs w:val="24"/>
        </w:rPr>
        <w:t xml:space="preserve"> Eg tenkte kanskje at når </w:t>
      </w:r>
      <w:r w:rsidR="00EF569B">
        <w:rPr>
          <w:rFonts w:asciiTheme="majorBidi" w:eastAsiaTheme="minorEastAsia" w:hAnsiTheme="majorBidi" w:cstheme="majorBidi"/>
          <w:sz w:val="24"/>
          <w:szCs w:val="24"/>
        </w:rPr>
        <w:t>ein var på byutvikling siden, kunne linken til byutvikling i navigasjonsbaren byttes med hjem, men for å holde det brukervennlig og konsekvent endret eg dette tilbake.</w:t>
      </w:r>
    </w:p>
    <w:p w14:paraId="157422E8" w14:textId="618874F9" w:rsidR="002252DE" w:rsidRPr="0086310C" w:rsidRDefault="002252DE" w:rsidP="009A7701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t>Det nye designet til hjemmesiden</w:t>
      </w:r>
      <w:r w:rsidR="00712CE6">
        <w:rPr>
          <w:rFonts w:asciiTheme="majorBidi" w:eastAsiaTheme="minorEastAsia" w:hAnsiTheme="majorBidi" w:cstheme="majorBidi"/>
          <w:sz w:val="24"/>
          <w:szCs w:val="24"/>
        </w:rPr>
        <w:t xml:space="preserve"> skal være mer brukervennlig som hjemmeside, og lar deg raskt se hovedartiklene til dette nettstedet</w:t>
      </w:r>
      <w:r w:rsidR="00D47B70">
        <w:rPr>
          <w:rFonts w:asciiTheme="majorBidi" w:eastAsiaTheme="minorEastAsia" w:hAnsiTheme="majorBidi" w:cstheme="majorBidi"/>
          <w:sz w:val="24"/>
          <w:szCs w:val="24"/>
        </w:rPr>
        <w:t xml:space="preserve">. Først brukte eg en lys bakgrunnsfarge, med komplementære farger på resten, men bestemte meg for å bytta til en mørk farge for å holde </w:t>
      </w:r>
      <w:r w:rsidR="00D47B70">
        <w:rPr>
          <w:rFonts w:asciiTheme="majorBidi" w:eastAsiaTheme="minorEastAsia" w:hAnsiTheme="majorBidi" w:cstheme="majorBidi"/>
          <w:sz w:val="24"/>
          <w:szCs w:val="24"/>
        </w:rPr>
        <w:lastRenderedPageBreak/>
        <w:t>det konsekvent med byutvikling-sida, samt at det er mer komfortabelt å se på.</w:t>
      </w:r>
      <w:r w:rsidR="005032FA">
        <w:rPr>
          <w:rFonts w:asciiTheme="majorBidi" w:eastAsiaTheme="minorEastAsia" w:hAnsiTheme="majorBidi" w:cstheme="majorBidi"/>
          <w:sz w:val="24"/>
          <w:szCs w:val="24"/>
        </w:rPr>
        <w:t xml:space="preserve"> Eg lagde ikkje skisse for Statistikk siden, men brukte index.html som utgangspunkt for å holde sidene</w:t>
      </w:r>
      <w:r w:rsidR="002D0A3F">
        <w:rPr>
          <w:rFonts w:asciiTheme="majorBidi" w:eastAsiaTheme="minorEastAsia" w:hAnsiTheme="majorBidi" w:cstheme="majorBidi"/>
          <w:sz w:val="24"/>
          <w:szCs w:val="24"/>
        </w:rPr>
        <w:t xml:space="preserve"> til et tema, med unntak av Byutvikling etter oppgaven. </w:t>
      </w:r>
      <w:r w:rsidR="00894F46">
        <w:rPr>
          <w:rFonts w:asciiTheme="majorBidi" w:eastAsiaTheme="minorEastAsia" w:hAnsiTheme="majorBidi" w:cstheme="majorBidi"/>
          <w:sz w:val="24"/>
          <w:szCs w:val="24"/>
        </w:rPr>
        <w:t xml:space="preserve">Eg syntes det virket litt hakkete når ting bare kom opp når man lastet inn siden, så </w:t>
      </w:r>
      <w:r w:rsidR="00DB0CA0">
        <w:rPr>
          <w:rFonts w:asciiTheme="majorBidi" w:eastAsiaTheme="minorEastAsia" w:hAnsiTheme="majorBidi" w:cstheme="majorBidi"/>
          <w:sz w:val="24"/>
          <w:szCs w:val="24"/>
        </w:rPr>
        <w:t>eg la til en «innlastningsanimiasjon».</w:t>
      </w:r>
    </w:p>
    <w:sectPr w:rsidR="002252DE" w:rsidRPr="008631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bIwMDM1MDY1MjVS0lEKTi0uzszPAykwrgUALmRU3CwAAAA="/>
  </w:docVars>
  <w:rsids>
    <w:rsidRoot w:val="00973AC5"/>
    <w:rsid w:val="000B6408"/>
    <w:rsid w:val="000E38C0"/>
    <w:rsid w:val="000E6E30"/>
    <w:rsid w:val="00112F6B"/>
    <w:rsid w:val="00114A78"/>
    <w:rsid w:val="0012603F"/>
    <w:rsid w:val="001458E7"/>
    <w:rsid w:val="0019232F"/>
    <w:rsid w:val="001F1838"/>
    <w:rsid w:val="002129B3"/>
    <w:rsid w:val="002252DE"/>
    <w:rsid w:val="0025415F"/>
    <w:rsid w:val="00285A7F"/>
    <w:rsid w:val="002D0A3F"/>
    <w:rsid w:val="00302E0C"/>
    <w:rsid w:val="0034509C"/>
    <w:rsid w:val="00364686"/>
    <w:rsid w:val="003D5620"/>
    <w:rsid w:val="00422056"/>
    <w:rsid w:val="00475A17"/>
    <w:rsid w:val="004C155D"/>
    <w:rsid w:val="004F1D8B"/>
    <w:rsid w:val="005032FA"/>
    <w:rsid w:val="005213E9"/>
    <w:rsid w:val="005740CD"/>
    <w:rsid w:val="00583313"/>
    <w:rsid w:val="005E2BE6"/>
    <w:rsid w:val="005F0AC6"/>
    <w:rsid w:val="00604DFF"/>
    <w:rsid w:val="0061036B"/>
    <w:rsid w:val="00646DA2"/>
    <w:rsid w:val="006C5A1E"/>
    <w:rsid w:val="006D220F"/>
    <w:rsid w:val="006E4943"/>
    <w:rsid w:val="00704441"/>
    <w:rsid w:val="00712CE6"/>
    <w:rsid w:val="00741A53"/>
    <w:rsid w:val="007645CF"/>
    <w:rsid w:val="00772575"/>
    <w:rsid w:val="008351E7"/>
    <w:rsid w:val="008441E7"/>
    <w:rsid w:val="00844D26"/>
    <w:rsid w:val="0086310C"/>
    <w:rsid w:val="00894F46"/>
    <w:rsid w:val="008C3286"/>
    <w:rsid w:val="008F72AD"/>
    <w:rsid w:val="00922EAA"/>
    <w:rsid w:val="00973AC5"/>
    <w:rsid w:val="009905E0"/>
    <w:rsid w:val="009A7701"/>
    <w:rsid w:val="00A125DA"/>
    <w:rsid w:val="00AD4D65"/>
    <w:rsid w:val="00AF133A"/>
    <w:rsid w:val="00B45A0C"/>
    <w:rsid w:val="00B52F75"/>
    <w:rsid w:val="00B75599"/>
    <w:rsid w:val="00BB3FD0"/>
    <w:rsid w:val="00C15A96"/>
    <w:rsid w:val="00C30910"/>
    <w:rsid w:val="00C71F7B"/>
    <w:rsid w:val="00D27F1C"/>
    <w:rsid w:val="00D37E5C"/>
    <w:rsid w:val="00D45C55"/>
    <w:rsid w:val="00D47B70"/>
    <w:rsid w:val="00D6019C"/>
    <w:rsid w:val="00D64E2D"/>
    <w:rsid w:val="00D73CA4"/>
    <w:rsid w:val="00D97E19"/>
    <w:rsid w:val="00DB0CA0"/>
    <w:rsid w:val="00DE1DDB"/>
    <w:rsid w:val="00DE7CCB"/>
    <w:rsid w:val="00E64DD0"/>
    <w:rsid w:val="00E73978"/>
    <w:rsid w:val="00E7465F"/>
    <w:rsid w:val="00EB228D"/>
    <w:rsid w:val="00EF569B"/>
    <w:rsid w:val="00F14BE1"/>
    <w:rsid w:val="00F913E2"/>
    <w:rsid w:val="00FC58BE"/>
    <w:rsid w:val="00FD465A"/>
    <w:rsid w:val="00FE5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yi-He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D3688"/>
  <w15:chartTrackingRefBased/>
  <w15:docId w15:val="{6F66E8C0-DDE3-49A8-A63D-D273CAF6B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9B3"/>
    <w:rPr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5A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ink/ink4.xml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customXml" Target="ink/ink8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customXml" Target="ink/ink3.xml"/><Relationship Id="rId24" Type="http://schemas.openxmlformats.org/officeDocument/2006/relationships/image" Target="media/image12.png"/><Relationship Id="rId5" Type="http://schemas.openxmlformats.org/officeDocument/2006/relationships/image" Target="media/image2.png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4.png"/><Relationship Id="rId10" Type="http://schemas.openxmlformats.org/officeDocument/2006/relationships/image" Target="media/image5.png"/><Relationship Id="rId19" Type="http://schemas.openxmlformats.org/officeDocument/2006/relationships/customXml" Target="ink/ink7.xml"/><Relationship Id="rId4" Type="http://schemas.openxmlformats.org/officeDocument/2006/relationships/image" Target="media/image1.png"/><Relationship Id="rId9" Type="http://schemas.openxmlformats.org/officeDocument/2006/relationships/customXml" Target="ink/ink2.xm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customXml" Target="ink/ink11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17.8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69 24575,'2'-2'0,"-1"0"0,1 0 0,0 1 0,-1-2 0,1 1 0,-1 0 0,0 0 0,1 0 0,-1-1 0,0 1 0,-1 0 0,1-1 0,0-2 0,3-5 0,16-28 0,2 1 0,40-54 0,-56 84 0,0-1 0,0 1 0,1 0 0,0 1 0,15-11 0,-21 16 0,0 0 0,1 0 0,-1 1 0,1-1 0,-1 0 0,1 1 0,-1-1 0,1 1 0,-1-1 0,1 1 0,-1 0 0,1-1 0,0 1 0,-1 0 0,1 0 0,0 0 0,-1 0 0,1 1 0,-1-1 0,1 0 0,0 1 0,-1-1 0,1 1 0,-1-1 0,1 1 0,-1 0 0,0 0 0,1 0 0,-1-1 0,0 1 0,1 1 0,-1-1 0,0 0 0,0 0 0,0 0 0,0 1 0,0-1 0,0 0 0,0 1 0,-1-1 0,1 1 0,0-1 0,-1 1 0,1 2 0,13 46 0,-13-42 0,1 0 0,0-1 0,0 1 0,1 0 0,0-1 0,7 14 0,1-1 0,-9-16 0,0 0 0,0 0 0,0 0 0,1-1 0,0 1 0,-1-1 0,1 1 0,0-1 0,1 0 0,4 4 0,-7-7 0,0 0 0,-1 1 0,1-1 0,0 0 0,-1 1 0,1-1 0,0 1 0,-1-1 0,1 1 0,0-1 0,-1 1 0,1-1 0,-1 1 0,1-1 0,-1 1 0,1 0 0,-1-1 0,1 1 0,-1 0 0,0 0 0,0-1 0,1 1 0,-1 0 0,0 0 0,0 0 0,1 1 0,-2-2 0,0 1 0,0 0 0,1-1 0,-1 1 0,0-1 0,0 1 0,1 0 0,-1-1 0,0 0 0,0 1 0,0-1 0,0 0 0,0 1 0,0-1 0,0 0 0,0 0 0,-2 0 0,-53 2 0,51-2 0,-76 1 0,-48-3 0,128 2 0,1 0 0,-1 0 0,1 0 0,-1 0 0,0 0 0,1 0 0,-1 0 0,0 0 0,1 0 0,-1 0 0,0 0 0,1 0 0,-1-1 0,1 1 0,-1 0 0,0 0 0,1-1 0,-1 1 0,1 0 0,-1-1 0,1 1 0,-1-1 0,1 1 0,-1-1 0,1 1 0,0-1 0,-1 1 0,1-1 0,0 1 0,-1-1 0,1 1 0,0-1 0,0 0 0,-1 1 0,1-1 0,0 0 0,0 1 0,0-1 0,0 1 0,0-1 0,0 0 0,0 1 0,0-1 0,0 0 0,0 1 0,0-1 0,0 0 0,0 1 0,1-1 0,-1 1 0,0-1 0,1 0 0,-1 0 0,28-39 0,-12 18 0,-14 18 0,0 1 0,0-1 0,0 0 0,1 1 0,0 0 0,-1-1 0,1 1 0,0 0 0,7-4 0,-9 6 0,-1 1 0,1-1 0,0 1 0,0-1 0,0 1 0,-1 0 0,1-1 0,0 1 0,0 0 0,0 0 0,0 0 0,0 0 0,-1 0 0,1 0 0,0 0 0,0 0 0,0 0 0,0 0 0,0 0 0,1 1 0,-1 0 0,0 0 0,1 0 0,-1 0 0,0 0 0,0 0 0,0 0 0,0 0 0,0 0 0,0 0 0,-1 1 0,1-1 0,0 0 0,-1 1 0,1-1 0,-1 1 0,2 1 0,3 14 0,-3-8 0,1-1 0,0-1 0,0 1 0,7 12 0,-9-20 0,-1 1 0,0-1 0,0 0 0,0 0 0,0 1 0,1-1 0,-1 0 0,0 0 0,0 1 0,0-1 0,0 0 0,0 0 0,0 1 0,0-1 0,0 0 0,0 1 0,0-1 0,0 0 0,0 1 0,0-1 0,0 0 0,0 0 0,0 1 0,0-1 0,0 0 0,0 1 0,0-1 0,-1 0 0,1 0 0,0 1 0,0-1 0,0 0 0,0 0 0,-1 1 0,1-1 0,0 0 0,0 0 0,-1 0 0,1 1 0,0-1 0,0 0 0,-1 0 0,-18 4 0,-21-7 0,39 3 0,-1 0 0,1-1 0,0 1 0,-1-1 0,1 1 0,-1-1 0,1 1 0,0-1 0,0 0 0,-1 0 0,1 0 0,0 0 0,0 0 0,0 0 0,0 0 0,0 0 0,0 0 0,0 0 0,0 0 0,0-1 0,1 1 0,-1 0 0,0-1 0,1 1 0,-1 0 0,1-1 0,0 1 0,-1-1 0,1 1 0,0-1 0,0 1 0,0-1 0,0 1 0,0-1 0,0-1 0,1 0 0,0 0 0,-1 0 0,1 0 0,0 0 0,0 0 0,1 1 0,-1-1 0,1 0 0,-1 0 0,1 1 0,0-1 0,0 1 0,0 0 0,0 0 0,0 0 0,3-3 0,19-8 0,-14 12 0,-10 2 0,1-1 0,-1 1 0,0-1 0,0 1 0,0 0 0,0-1 0,0 1 0,0-1 0,0 1 0,0-1 0,0 1 0,0-1 0,0 1 0,0 0 0,0-1 0,0 1 0,0-1 0,0 1 0,-1-1 0,1 1 0,0-1 0,-1 2 0,-1 1 0,0 0 0,0 1 0,0-1 0,-1 0 0,1 0 0,-1 0 0,-4 4 0,-13 18 0,30-31 0,5-8 0,-10 7 0,-2 2 0,0 0 0,0 0 0,0 1 0,0 0 0,1-1 0,-1 1 0,1 0 0,0 1 0,1-1 0,-1 1 0,0 0 0,11-5 0,-14 8 0,0 0 0,0 0 0,0 1 0,1-1 0,-1 1 0,0-1 0,0 1 0,0-1 0,0 1 0,0 0 0,0-1 0,0 1 0,0 0 0,0 0 0,0 0 0,-1 0 0,1 0 0,0 0 0,-1 0 0,1 0 0,0 0 0,-1 0 0,1 0 0,0 2 0,12 31 0,-12-32 0,0-1 0,-1 1 0,1 0 0,-1 0 0,0 0 0,1 0 0,-1 0 0,0 0 0,0 0 0,0 0 0,0 0 0,-1 0 0,1 0 0,-1 0 0,1 0 0,-1 0 0,1 0 0,-1-1 0,0 1 0,-2 3 0,1-4 0,0 1 0,0-1 0,-1 1 0,1-1 0,-1 0 0,1 0 0,-1 0 0,1 0 0,-1-1 0,1 1 0,-1-1 0,0 1 0,1-1 0,-5 0 0,0 1 0,0 0 0,0 0 0,0 0 0,1 1 0,-1 0 0,1 1 0,-1-1 0,1 1 0,0 0 0,-8 6 0,1-1 0,-12 2 0,12-4 0,32-4 0,221-3 0,-239 1 0,0 0 0,-1 0 0,1 0 0,0 0 0,0 0 0,-1 0 0,1 0 0,0 0 0,-1 0 0,1 0 0,0 0 0,0 0 0,-1-1 0,1 1 0,0 0 0,-1-1 0,1 1 0,0 0 0,-1-1 0,1 1 0,-1-1 0,1 1 0,-1-1 0,1 1 0,-1-1 0,1 1 0,-1-1 0,1 1 0,0-2 0,-1 1 0,0-1 0,0 1 0,-1 0 0,1-1 0,0 1 0,0 0 0,-1-1 0,1 1 0,-1 0 0,1 0 0,-1-1 0,1 1 0,-1 0 0,-1-2 0,-37-42 0,34 41 0,-8-11 0,-15-16 0,27 29 0,-1 1 0,1-1 0,-1 1 0,1 0 0,-1 0 0,0-1 0,0 1 0,1 1 0,-1-1 0,0 0 0,0 0 0,0 1 0,0-1 0,-3 0 0,3 2 0,0-1 0,0 1 0,0-1 0,0 1 0,0 0 0,0 0 0,0 0 0,0 0 0,1 1 0,-1-1 0,0 0 0,1 1 0,-1-1 0,1 1 0,-1-1 0,1 1 0,0 0 0,0 0 0,0-1 0,0 1 0,0 0 0,0 0 0,0 0 0,0 2 0,-14 51 0,14-51-120,-1 12 373,2-16-275,0 0 0,0 0 0,0 0 0,0 1 0,0-1 0,0 0 0,0 0 0,0 0 0,0 0 0,0 1 0,0-1 0,0 0 0,0 0 0,0 0 0,1 0 0,-1 1 0,0-1 0,0 0 0,0 0 0,0 0-1,0 0 1,0 0 0,1 1 0,-1-1 0,0 0 0,0 0 0,0 0 0,0 0 0,0 0 0,1 0 0,-1 0 0,0 0 0,0 0 0,0 0 0,0 0 0,1 0 0,-1 0 0,0 0 0,0 0 0,0 0 0,1 0 0,-1 0 0,0 0 0,0 0 0,0 0 0,0 0 0,1 0 0,-1 0 0,0 0 0,0 0-1,0 0 1,0 0 0,1 0 0,-1 0 0,0-1 0,0 1 0,0 0 0,0 0 0,0 0 0,0 0 0,1 0 0,-1-1 0,0 1 0,0 0 0,0 0 0,0 0 0,0-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29.8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446 24575,'0'-40'0,"-2"17"0,2-1 0,1 1 0,1-1 0,1 1 0,1-1 0,10-35 0,-1 4 0,-11 43 0,1 1 0,0-1 0,7-17 0,-10 28 0,0 0 0,1 0 0,-1 0 0,0 0 0,1 0 0,-1 0 0,1 0 0,0 0 0,-1 0 0,1 0 0,0 1 0,-1-1 0,1 0 0,0 0 0,0 1 0,0-1 0,-1 1 0,1-1 0,0 1 0,0-1 0,0 1 0,0-1 0,0 1 0,0 0 0,0-1 0,0 1 0,0 0 0,0 0 0,2 0 0,-1 0 0,0 1 0,0 0 0,0 0 0,0 0 0,0 0 0,0 0 0,0 0 0,-1 0 0,1 1 0,0-1 0,-1 1 0,1-1 0,1 3 0,6 8 0,-1-1 0,0 1 0,6 14 0,24 57 0,-9-19 0,-22-47 0,1 1 0,10 18 0,31 52 0,-48-86 0,16 18 0,-10-21 0,-2-15 0,8-98 0,11 30 0,-16 48-682,4-67-1,-12 90-6143</inkml:trace>
  <inkml:trace contextRef="#ctx0" brushRef="#br0" timeOffset="386.5">559 201 24575,'1'6'0,"0"-1"0,0 1 0,1-1 0,-1 0 0,1 1 0,0-1 0,6 10 0,8 26 0,-13-16 0,6 28 0,-8-49 0,0-1 0,0 0 0,0 0 0,0 1 0,0-1 0,1 0 0,0 0 0,-1 0 0,1-1 0,0 1 0,4 4 0,-5-6 6,0-1-1,1 1 1,-1 0-1,0 0 0,1-1 1,-1 1-1,0-1 1,1 1-1,-1-1 1,1 0-1,-1 0 1,0 1-1,1-1 0,-1 0 1,1 0-1,-1 0 1,1-1-1,-1 1 1,1 0-1,-1 0 1,2-1-1,28-14-1490</inkml:trace>
  <inkml:trace contextRef="#ctx0" brushRef="#br0" timeOffset="723.59">838 222 24575,'-4'0'0,"0"1"0,1 0 0,-1 0 0,1 0 0,-1 0 0,0 0 0,1 1 0,0-1 0,-1 1 0,1 0 0,0 0 0,0 0 0,-5 5 0,-39 43 0,17-18 0,-53 60 0,25-26 0,-17 9 0,-22 22 0,87-86-273,-1 0 0,0-1 0,0 0 0,-20 13 0,23-18-6553</inkml:trace>
  <inkml:trace contextRef="#ctx0" brushRef="#br0" timeOffset="1203.22">916 22 24575,'7'125'0,"-4"-89"0,0-8-341,-2 1 0,-1 0-1,-5 50 1,2-69-6485</inkml:trace>
  <inkml:trace contextRef="#ctx0" brushRef="#br0" timeOffset="1543.4">849 177 24575,'2'0'0,"2"0"0,1-2 0,1 0 0,2 0 0,3 0 0,2 0 0,0-2 0,0-2 0,1 1 0,1 1 0,0 2 0,-4 0-8191</inkml:trace>
  <inkml:trace contextRef="#ctx0" brushRef="#br0" timeOffset="1898.57">1127 0 24575,'1'6'0,"0"-1"0,-1 0 0,2-1 0,-1 1 0,1 0 0,2 5 0,5 20 0,-2 22 0,0 93 0,-7-117-1365,0-16-5461</inkml:trace>
  <inkml:trace contextRef="#ctx0" brushRef="#br0" timeOffset="2253.71">1050 111 24575,'2'0'0,"5"0"0,2 0 0,2 0 0,1 0 0,2 0 0,1 0 0,-2-4 0,-2-1 0,0 0 0,1 1 0,-1 1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21.1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84 24575,'2'-1'0,"0"1"0,0-1 0,1 1 0,-1-1 0,0 1 0,0-1 0,0 0 0,0 0 0,0 0 0,0 0 0,-1-1 0,1 1 0,0 0 0,0-1 0,-1 0 0,1 1 0,-1-1 0,2-2 0,27-43 0,-8 11 0,27-33 0,70-89 0,-66 72 0,-53 86 0,0-1 0,0 1 0,0 0 0,1 0 0,-1-1 0,0 1 0,0 0 0,0 0 0,0 0 0,1-1 0,-1 1 0,0 0 0,0 0 0,1 0 0,-1 0 0,0 0 0,0-1 0,1 1 0,-1 0 0,0 0 0,0 0 0,1 0 0,-1 0 0,0 0 0,0 0 0,1 0 0,-1 0 0,0 0 0,0 0 0,1 0 0,-1 0 0,0 0 0,1 0 0,-1 0 0,0 1 0,0-1 0,1 0 0,-1 0 0,8 12 0,2 26 0,-8-30 0,18 59 0,-14-46 0,-1 0 0,-1 0 0,-1 0 0,-1 0 0,-1 0 0,-2 31 0,1-40 0,-1 29 0,2 57 0,-1-97 0,0-1 0,0 1 0,0 0 0,0 0 0,0 0 0,0 0 0,0 0 0,1 0 0,-1 0 0,0-1 0,0 1 0,1 0 0,-1 0 0,1 0 0,-1 0 0,1-1 0,-1 1 0,1 0 0,-1-1 0,1 1 0,0 0 0,-1-1 0,1 1 0,0-1 0,-1 1 0,2 0 0,0-1 0,-1 0 0,0 0 0,1 0 0,-1 0 0,0 0 0,1 0 0,-1-1 0,0 1 0,0 0 0,1-1 0,-1 1 0,0-1 0,0 1 0,0-1 0,3-1 0,3-3 0,1-1 0,-1 0 0,11-13 0,3-5 0,-2 0 0,0-2 0,-2 0 0,-1-1 0,-1-1 0,-1-1 0,-2 0 0,0 0 0,7-35 0,-14 49 0,0 1 0,1 0 0,12-21 0,-18 35 0,0 0 0,0 0 0,0 0 0,0-1 0,0 1 0,0 0 0,0 0 0,0-1 0,0 1 0,1 0 0,-1 0 0,0 0 0,0-1 0,0 1 0,0 0 0,1 0 0,-1 0 0,0 0 0,0-1 0,0 1 0,1 0 0,-1 0 0,0 0 0,0 0 0,0 0 0,1 0 0,-1 0 0,0 0 0,0 0 0,1 0 0,-1 0 0,0 0 0,0 0 0,1 0 0,-1 0 0,0 0 0,1 0 0,4 9 0,0 13 0,6 231 0,-11-100-1365,0-140-5461</inkml:trace>
  <inkml:trace contextRef="#ctx0" brushRef="#br0" timeOffset="617.04">949 617 24575,'-6'0'0,"-1"0"0,1 0 0,0-1 0,0 0 0,0 0 0,0-1 0,0 0 0,0 0 0,1 0 0,-1 0 0,0-1 0,1 0 0,0 0 0,0-1 0,0 1 0,0-1 0,0 0 0,1-1 0,0 1 0,0-1 0,0 0 0,0 0 0,1 0 0,0 0 0,0-1 0,0 1 0,1-1 0,0 0 0,0 1 0,0-1 0,0 0 0,1 0 0,0-8 0,0 4 0,1-1 0,0 1 0,1 0 0,0 0 0,5-19 0,-6 26 0,1 1 0,0-1 0,0 1 0,0-1 0,1 1 0,-1 0 0,0 0 0,1-1 0,0 1 0,-1 0 0,1 0 0,0 0 0,0 1 0,0-1 0,0 0 0,1 1 0,-1 0 0,0-1 0,1 1 0,-1 0 0,1 0 0,-1 0 0,1 0 0,-1 1 0,1-1 0,0 1 0,3-1 0,-1 1 0,0 0 0,0 0 0,0 1 0,0-1 0,0 1 0,0 0 0,0 0 0,0 1 0,0-1 0,-1 1 0,1 0 0,-1 1 0,1-1 0,-1 1 0,0 0 0,0 0 0,0 0 0,0 1 0,0-1 0,-1 1 0,0 0 0,0 0 0,0 0 0,0 0 0,0 0 0,-1 1 0,0-1 0,0 1 0,0 0 0,1 6 0,-1-5 0,-1 0 0,0 0 0,0 0 0,0 0 0,-1 0 0,0 0 0,0 0 0,0 0 0,-1 0 0,0 0 0,0 0 0,-1 0 0,1 0 0,-1-1 0,-1 1 0,1 0 0,-1-1 0,0 0 0,0 1 0,-1-1 0,1-1 0,-1 1 0,0 0 0,0-1 0,-1 0 0,1 0 0,-1 0 0,0-1 0,0 1 0,0-1 0,-1 0 0,1-1 0,-1 1 0,1-1 0,-1 0 0,0-1 0,0 1 0,0-1 0,-10 1 0,2-2-1365,1 0-5461</inkml:trace>
  <inkml:trace contextRef="#ctx0" brushRef="#br0" timeOffset="1605.17">1092 216 24575,'0'387'0,"0"-386"0,0 1 0,0-1 0,0 1 0,0-1 0,1 1 0,-1-1 0,0 1 0,0-1 0,1 1 0,-1-1 0,1 1 0,0-1 0,-1 1 0,1-1 0,0 0 0,0 0 0,0 1 0,0-1 0,0 0 0,0 0 0,0 0 0,0 0 0,0 0 0,0 0 0,1 0 0,-1 0 0,0-1 0,1 1 0,1 0 0,2 0 0,-1 0 0,0 0 0,0-1 0,1 0 0,-1 0 0,0 0 0,0-1 0,1 1 0,-1-1 0,4-1 0,-5 1 0,1 0 0,-1-1 0,0 1 0,0-1 0,0 1 0,0-1 0,0 0 0,0 0 0,-1 0 0,1-1 0,-1 1 0,1-1 0,-1 1 0,0-1 0,0 0 0,0 0 0,0 0 0,-1 0 0,1 0 0,-1 0 0,0 0 0,0-1 0,2-5 0,-1 0 0,-1-1 0,0 0 0,0 1 0,-1-1 0,0 0 0,0 0 0,-3-12 0,3 19 3,-1 1 0,1 0-1,-1-1 1,0 1 0,0 0 0,0 0-1,0-1 1,0 1 0,0 0-1,0 0 1,-1 0 0,1 0 0,-1 1-1,1-1 1,-1 0 0,0 1-1,0-1 1,0 1 0,-3-2 0,-1 0-57,0 0 0,0 1 1,-1 0-1,1 0 1,-9-1-1,-8-2-1044</inkml:trace>
  <inkml:trace contextRef="#ctx0" brushRef="#br0" timeOffset="1946.17">1371 450 24575,'0'2'0,"0"2"0,0 5 0,0 2 0,0 2 0,0 0 0,0 2 0,0 0 0,-2-3 0,0-1 0,-1 0 0,1 1 0,1 0 0,-2-1 0</inkml:trace>
  <inkml:trace contextRef="#ctx0" brushRef="#br0" timeOffset="2285.67">1305 205 24575,'0'0'-8191</inkml:trace>
  <inkml:trace contextRef="#ctx0" brushRef="#br0" timeOffset="2809.76">1482 138 24575,'2'1'0,"-1"-1"0,0 0 0,1 1 0,-1-1 0,0 1 0,0-1 0,0 1 0,1 0 0,-1-1 0,0 1 0,0 0 0,0 0 0,0 0 0,0 0 0,-1 0 0,1 0 0,0 0 0,0 0 0,0 0 0,-1 1 0,1-1 0,0 2 0,13 35 0,-9-23 0,0-1 0,-1 1 0,-1 0 0,0 0 0,-1 1 0,-1 25 0,3 11 0,-1-4 3,-3 53 1,-1-41-1376,1-48-5454</inkml:trace>
  <inkml:trace contextRef="#ctx0" brushRef="#br0" timeOffset="3522.52">1795 438 24575,'8'0'0,"0"0"0,0-1 0,0 0 0,0-1 0,0 1 0,0-1 0,0-1 0,-1 0 0,1 0 0,-1 0 0,0-1 0,11-7 0,-4-1 0,0 0 0,0 0 0,-2-2 0,17-21 0,-23 27 9,0 0 1,-1 0-1,0-1 0,0 0 0,-1 0 1,0 0-1,0 0 0,-1-1 0,-1 1 0,0-1 1,0 0-1,1-15 0,-3 10-195,-1 0 1,0 0-1,-1 0 0,0 0 1,-1 1-1,-1-1 1,-10-24-1,11 31-6640</inkml:trace>
  <inkml:trace contextRef="#ctx0" brushRef="#br0" timeOffset="4109.24">1871 117 24575,'6'-1'0,"-1"1"0,1-1 0,-1 0 0,1 0 0,-1-1 0,0 1 0,0-1 0,0 0 0,0-1 0,6-3 0,45-35 0,-22 15 0,-21 16 0,-11 7 0,1 1 0,-1 0 0,1 0 0,0 0 0,0 0 0,0 0 0,6-2 0,-7 4 0,-1 0 0,0 0 0,0 0 0,0 0 0,0 0 0,0 0 0,0 0 0,0 1 0,0-1 0,1 0 0,-1 0 0,0 1 0,0-1 0,0 1 0,0-1 0,0 1 0,0 0 0,-1-1 0,1 1 0,0 0 0,0 0 0,0-1 0,-1 1 0,1 0 0,0 0 0,-1 0 0,1 0 0,-1 0 0,1 0 0,0 1 0,2 5 16,0 0 0,0 1 0,-1-1 0,0 0 0,2 10 0,3 13-1477,-4-22-5365</inkml:trace>
  <inkml:trace contextRef="#ctx0" brushRef="#br0" timeOffset="5623.89">1895 105 24575,'165'9'0,"-159"-8"0,30 0 0,-30-1 0,-24 0 0,-1 1 0,-29-1 0,46 0 0,0 0 0,0 0 0,0 0 0,0 0 0,0-1 0,0 1 0,0-1 0,0 1 0,1-1 0,-1 0 0,0 0 0,0 0 0,1 0 0,-1 0 0,1 0 0,-1 0 0,1 0 0,-2-2 0,2 2 0,1 0 0,0 1 0,-1-1 0,1 0 0,0 1 0,0-1 0,0 0 0,0 0 0,0 1 0,0-1 0,0 0 0,0 1 0,0-1 0,0 0 0,0 0 0,0 1 0,0-1 0,1 0 0,-1 1 0,0-1 0,0 0 0,1 1 0,-1-1 0,0 0 0,1 1 0,-1-1 0,1 1 0,-1-1 0,1 1 0,-1-1 0,1 1 0,0-1 0,27-18 0,-9 7 0,-18 12 0,-1-1 0,1 1 0,-1 0 0,1-1 0,-1 1 0,1 0 0,-1 0 0,1-1 0,-1 1 0,1 0 0,-1 0 0,1 0 0,0 0 0,-1 0 0,1 0 0,-1 0 0,1 0 0,0 0 0,-1 0 0,1 0 0,-1 0 0,1 0 0,-1 0 0,1 1 0,0-1 0,-1 0 0,1 0 0,-1 1 0,1-1 0,-1 0 0,1 1 0,-1-1 0,0 0 0,1 1 0,-1-1 0,1 1 0,-1-1 0,0 1 0,1-1 0,-1 1 0,0-1 0,0 1 0,1-1 0,-1 1 0,0-1 0,0 1 0,0 0 0,11 27 0,-11-24-195,0 0 0,0 0 0,0 0 0,0 0 0,-1 0 0,-1 7 0,-1-3-663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2:43.9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 56 24575,'0'2'0,"0"3"0,0 1 0,-1 1 0,-2 3 0,1 1 0,0 1 0,0 0 0,2 2 0,-1 0 0,1 1 0,0-2 0,0 2 0,0-3-8191</inkml:trace>
  <inkml:trace contextRef="#ctx0" brushRef="#br0" timeOffset="341.44">124 1 24575,'0'1'0,"0"4"0,0 2 0,0 3 0,0 3 0,0 0 0,0 1 0,0 1 0,0 0 0,0-1 0,0 0 0,0 0 0,0 1 0,0-3-8191</inkml:trace>
  <inkml:trace contextRef="#ctx0" brushRef="#br0" timeOffset="1359.6">402 91 24575,'-8'0'0,"0"1"0,0 0 0,0 0 0,0 1 0,0 1 0,0-1 0,1 1 0,-1 0 0,1 1 0,0 0 0,0 0 0,-12 9 0,18-12 0,0-1 0,1 1 0,-1 0 0,1-1 0,-1 1 0,1 0 0,-1 0 0,1-1 0,-1 1 0,1 0 0,0 0 0,-1 0 0,1-1 0,0 1 0,0 0 0,-1 0 0,1 0 0,0 0 0,0 0 0,0 0 0,0-1 0,0 1 0,1 0 0,-1 0 0,0 0 0,0 0 0,0 0 0,1-1 0,-1 1 0,0 0 0,1 0 0,-1 0 0,1-1 0,-1 1 0,1 0 0,-1-1 0,1 1 0,0 0 0,-1-1 0,2 2 0,36 25 0,-22-17 0,14 15 0,-19-17 0,-1 1 0,0 1 0,16 17 0,-23-22 0,0 0 0,0-1 0,0 1 0,-1 1 0,1-1 0,-1 0 0,-1 0 0,1 1 0,-1-1 0,0 1 0,0-1 0,0 11 0,-1-7 0,1 0 0,-2-1 0,0 1 0,0 0 0,0-1 0,-1 1 0,0-1 0,-6 14 0,5-16 0,0-1 0,0 1 0,-1-1 0,0 0 0,0 0 0,0 0 0,-1-1 0,0 1 0,0-1 0,0 0 0,0-1 0,-9 5 0,-8 5 0,-43 17 0,59-28 0,-1 1 0,1-1 0,-1-1 0,0 1 0,0-1 0,1 0 0,-1 0 0,0-1 0,0 0 0,0 0 0,-12-3 0,9-1-1365</inkml:trace>
  <inkml:trace contextRef="#ctx0" brushRef="#br0" timeOffset="2762.78">671 191 24575,'0'-2'0,"0"0"0,0 1 0,0-1 0,1 0 0,-1 0 0,1 0 0,-1 1 0,1-1 0,0 0 0,-1 1 0,1-1 0,0 1 0,0-1 0,0 1 0,0-1 0,1 1 0,-1-1 0,0 1 0,1 0 0,-1 0 0,2-2 0,1 1 0,-1 1 0,0-1 0,1 1 0,-1-1 0,1 1 0,0 0 0,0 0 0,-1 0 0,1 1 0,5-1 0,-6 1 0,0-1 0,1 1 0,-1 0 0,0 0 0,1 1 0,-1-1 0,0 1 0,1-1 0,-1 1 0,0 0 0,0 0 0,0 1 0,1-1 0,-1 1 0,-1-1 0,1 1 0,0 0 0,0 0 0,-1 0 0,1 0 0,-1 1 0,1-1 0,-1 1 0,3 4 0,-2 5 0,-1 0 0,0 0 0,-1 0 0,0 0 0,-1 0 0,0 0 0,-3 15 0,0 18 0,2-36 0,-1 0 0,-1 0 0,0 0 0,0-1 0,-1 1 0,0-1 0,0 0 0,-1 0 0,-10 13 0,10-12 0,-12 14 0,-1 0 0,-1-1 0,-32 30 0,14-26 0,37-25 0,0-1 0,0 0 0,0 0 0,0 0 0,0 0 0,-1 0 0,1 0 0,0 0 0,0 0 0,0 1 0,0-1 0,0 0 0,0 0 0,0 0 0,0 0 0,0 0 0,0 0 0,0 0 0,0 0 0,0 1 0,0-1 0,0 0 0,0 0 0,0 0 0,0 0 0,0 0 0,0 0 0,0 0 0,0 1 0,0-1 0,1 0 0,-1 0 0,0 0 0,0 0 0,0 0 0,0 0 0,0 0 0,0 0 0,0 0 0,0 0 0,0 1 0,0-1 0,1 0 0,-1 0 0,0 0 0,0 0 0,0 0 0,0 0 0,0 0 0,0 0 0,0 0 0,0 0 0,1 0 0,10 1 0,10-1 0,14-6 0,1 2 0,0 1 0,0 2 0,36 4 0,-65-1-40,0-1-1,0 1 1,0 0-1,0 1 1,0 0-1,0 0 1,-1 0-1,0 1 1,0 0-1,10 7 1,-4-2-880</inkml:trace>
  <inkml:trace contextRef="#ctx0" brushRef="#br0" timeOffset="3304.07">1060 67 24575,'-2'0'0,"0"2"0,0 3 0,0 3 0,0 4 0,1 0 0,1 1 0,-2-2 0,-1 1 0,1 0 0,0 0 0,1 0 0,0 2 0,1 0 0,0-4 0,0-6 0</inkml:trace>
  <inkml:trace contextRef="#ctx0" brushRef="#br0" timeOffset="3643.01">1149 46 24575,'0'2'0,"0"3"0,0 1 0,0 3 0,0 3 0,0 2 0,0-1 0,0 1 0,0 1 0,0 0 0,0-1 0,0 0 0,0 0 0,0 0 0,0 0 0,0-2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2:42.3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3'0'0,"4"0"0,0 3 0,0 4 0,-3 2 0,-1 2 0,-1 2 0,-1 2 0,-1-1 0,0 0 0,0 1 0,-2-2 0,-1-1 0,0-2 0,3-1 0,3-3 0</inkml:trace>
  <inkml:trace contextRef="#ctx0" brushRef="#br0" timeOffset="355.7">112 45 24575,'0'2'0,"0"4"0,0 3 0,0 3 0,0 0 0,0 2 0,0 1 0,0-1 0,0 0 0,0 1 0,0-2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2:35.4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2'0'0,"0"2"0,1 3 0,-1 1 0,-1 5 0,0 2 0,-1 0 0,1 0 0,-1 2 0,0 0 0,-1 0 0,1-2 0,0 2 0,0-1 0,0 0 0,0-1 0,0 2 0,0-3-8191</inkml:trace>
  <inkml:trace contextRef="#ctx0" brushRef="#br0" timeOffset="356.8">112 101 24575,'0'2'0,"0"3"0,0 1 0,0 3 0,0 3 0,0 2 0,0 0 0,0-1 0,0 2 0,0 0 0,0-1 0,0-2-8191</inkml:trace>
  <inkml:trace contextRef="#ctx0" brushRef="#br0" timeOffset="1404.3">514 113 24575,'-10'2'0,"1"0"0,0 0 0,0 1 0,0 0 0,0 0 0,0 1 0,1 0 0,0 1 0,-1 0 0,2 0 0,-1 0 0,1 1 0,0 1 0,0-1 0,0 1 0,-7 11 0,12-17 0,1 1 0,0 1 0,0-1 0,0 0 0,0 0 0,0 0 0,1 0 0,-1 1 0,1-1 0,-1 0 0,1 1 0,0-1 0,0 0 0,0 1 0,0-1 0,0 0 0,1 1 0,-1-1 0,1 0 0,-1 1 0,1-1 0,0 0 0,0 0 0,0 0 0,0 0 0,0 0 0,1 0 0,-1 0 0,0 0 0,1 0 0,0 0 0,-1-1 0,3 2 0,7 6 0,-1 0 0,2-1 0,-1-1 0,19 9 0,-19-10 0,21 11 0,-17-10 0,0 0 0,-1 2 0,0-1 0,0 2 0,17 15 0,-29-22 0,0-1 0,0 0 0,0 1 0,-1-1 0,1 1 0,-1-1 0,0 1 0,1-1 0,-1 1 0,0 0 0,-1 0 0,1 0 0,0 0 0,-1 0 0,0-1 0,0 1 0,0 0 0,0 0 0,0 0 0,0 0 0,-1 0 0,1 0 0,-1 0 0,0 0 0,0-1 0,0 1 0,-3 5 0,1-2 0,-1 0 0,0 0 0,0 0 0,-1 0 0,1 0 0,-1-1 0,-1 0 0,1 0 0,-1 0 0,-6 3 0,3-2 0,0-1 0,-1 0 0,0-1 0,0 0 0,0 0 0,0-1 0,-20 3 0,-7 4 0,29-7 0,0-1 0,0 0 0,0 0 0,-1-1 0,-10 1 0,10-2-114,-33-3-1137,34 1-5575</inkml:trace>
  <inkml:trace contextRef="#ctx0" brushRef="#br0" timeOffset="2096.87">725 202 24575,'1'-4'0,"0"1"0,0 0 0,0-1 0,1 1 0,-1 0 0,1 0 0,0 0 0,0 0 0,0 0 0,0 0 0,0 0 0,0 1 0,1-1 0,0 1 0,-1 0 0,1 0 0,0 0 0,5-3 0,15-14 0,31-32 0,-54 51 0,0 0 0,1-1 0,-1 1 0,0 0 0,0 0 0,0-1 0,0 1 0,0 0 0,1 0 0,-1-1 0,0 1 0,0 0 0,1 0 0,-1 0 0,0-1 0,0 1 0,1 0 0,-1 0 0,0 0 0,0 0 0,1 0 0,-1-1 0,0 1 0,0 0 0,1 0 0,-1 0 0,0 0 0,1 0 0,-1 0 0,0 0 0,1 0 0,-1 0 0,0 0 0,1 0 0,-1 0 0,0 0 0,0 1 0,1-1 0,-1 0 0,5 14 0,-5 28 0,0-36 0,0 31 0,-2-1 0,-1 1 0,-2 0 0,-19 70 0,20-96-227,2 1-1,-1 0 1,2-1-1,-1 1 1,1 13-1,1-12-6598</inkml:trace>
  <inkml:trace contextRef="#ctx0" brushRef="#br0" timeOffset="2529.77">759 469 24575,'2'0'0,"2"0"0,3 0 0,2 0 0,3 0 0,1 0 0,1 0 0,0 0 0,0 0 0,1 0 0,0 0 0,-2 0 0,2 0 0,-1 0 0,0 0 0,-3 0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2:30.7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2 1 24575,'0'2'0,"0"2"0,-2 3 0,0 4 0,-1 1 0,0 2 0,-1-1 0,1 2 0,0 0 0,2-3-8191</inkml:trace>
  <inkml:trace contextRef="#ctx0" brushRef="#br0" timeOffset="340">88 1 24575,'0'2'0,"0"2"0,0 3 0,0 4 0,0 1 0,0 2 0,0-1 0,0 2 0,-2-2 0,0-1 0,-1-1 0</inkml:trace>
  <inkml:trace contextRef="#ctx0" brushRef="#br0" timeOffset="1297.91">545 133 24575,'0'-2'0,"-1"1"0,1 0 0,-1 0 0,1 0 0,-1 0 0,1 0 0,-1 0 0,0 0 0,0 0 0,1 0 0,-1 0 0,0 1 0,0-1 0,0 0 0,0 0 0,0 1 0,0-1 0,0 0 0,0 1 0,0-1 0,0 1 0,0 0 0,0-1 0,-1 1 0,1 0 0,0-1 0,0 1 0,0 0 0,-2 0 0,-38-3 0,37 3 0,-12-1 0,1 1 0,-1 1 0,0 1 0,0 0 0,1 1 0,-1 0 0,1 1 0,-24 10 0,36-12 0,0 0 0,0 1 0,0-1 0,0 1 0,0-1 0,1 1 0,-1 0 0,1 0 0,0 0 0,0 0 0,0 1 0,0-1 0,0 1 0,1-1 0,-1 1 0,1-1 0,0 1 0,0 0 0,0 6 0,0-7 0,1 0 0,0 1 0,0-1 0,0 0 0,0 0 0,1 1 0,-1-1 0,1 0 0,0 0 0,-1 0 0,2 0 0,-1 0 0,0 0 0,0 0 0,1 0 0,0 0 0,0 0 0,0-1 0,0 1 0,0-1 0,0 0 0,5 5 0,5 0 0,0-1 0,26 11 0,-27-13 0,-1 0 0,0 1 0,0 0 0,0 0 0,14 12 0,-22-15 0,-1 0 0,1-1 0,-1 1 0,1 0 0,-1 0 0,0 0 0,0 0 0,1 0 0,-2 0 0,1 1 0,0-1 0,0 0 0,-1 0 0,1 1 0,-1-1 0,0 0 0,0 1 0,1-1 0,-2 0 0,1 1 0,0-1 0,0 0 0,-1 1 0,1-1 0,-1 0 0,0 0 0,0 1 0,0-1 0,-1 3 0,-1 0 0,0 0 0,0 0 0,0 0 0,0-1 0,-1 1 0,0-1 0,0 0 0,0 0 0,0 0 0,-1-1 0,-5 4 0,-5 2 0,8-5 0,0 1 0,1-2 0,-2 1 0,1-1 0,0 0 0,-1 0 0,1-1 0,-1 0 0,0-1 0,0 1 0,-11-1 0,-9-1-1365,16 0-5461</inkml:trace>
  <inkml:trace contextRef="#ctx0" brushRef="#br0" timeOffset="2209.65">768 199 24575,'0'-3'0,"1"0"0,0-1 0,-1 1 0,2 0 0,-1 0 0,0 0 0,1 0 0,-1 0 0,5-5 0,-6 7 0,1 0 0,-1 0 0,1-1 0,0 2 0,-1-1 0,1 0 0,0 0 0,0 0 0,0 0 0,-1 0 0,1 1 0,0-1 0,0 0 0,0 1 0,0-1 0,1 1 0,-1-1 0,0 1 0,0-1 0,0 1 0,0 0 0,0-1 0,1 1 0,-1 0 0,0 0 0,0 0 0,0 0 0,1 0 0,-1 0 0,1 1 0,0 0 0,-1 0 0,0 0 0,0 0 0,0 0 0,0 1 0,-1-1 0,1 0 0,0 0 0,-1 1 0,1-1 0,0 1 0,-1-1 0,1 0 0,-1 1 0,0-1 0,0 1 0,1-1 0,-1 1 0,0-1 0,0 2 0,-2 38 0,1-28 0,1 8 0,0-10 0,0 1 0,-1-1 0,0 1 0,-1-1 0,0 0 0,-6 19 0,5-20 21,1-1 0,-1 1-1,2 0 1,0-1 0,0 18-1,-4 22-1509,3-38-5337</inkml:trace>
  <inkml:trace contextRef="#ctx0" brushRef="#br0" timeOffset="2595.88">656 490 24575,'1'-1'0,"-1"0"0,0 1 0,0-1 0,0 0 0,1 1 0,-1-1 0,0 0 0,1 1 0,-1-1 0,0 0 0,1 1 0,-1-1 0,1 1 0,-1-1 0,1 1 0,-1-1 0,1 1 0,0-1 0,-1 1 0,1-1 0,-1 1 0,1 0 0,0-1 0,1 1 0,22-8 0,-9 4 0,-6 0-97,1 1-1,-1 0 1,1 0-1,-1 1 1,1 1-1,0 0 1,0 0-1,0 1 1,-1 0-1,1 0 1,0 1-1,0 1 0,12 3 1,-12-4-6729</inkml:trace>
  <inkml:trace contextRef="#ctx0" brushRef="#br0" timeOffset="3291.72">946 55 24575,'0'2'0,"0"3"0,0 2 0,0 3 0,0 3 0,0 0 0,0 1 0,0 1 0,0 0 0,4-3 0,3-3 0,0-5 0,-1-5 0,1-3 0,-2-1 0</inkml:trace>
  <inkml:trace contextRef="#ctx0" brushRef="#br0" timeOffset="3632.03">1092 21 24575,'0'2'0,"0"4"0,-2 2 0,-1 0 0,1 2 0,0 0 0,1 3 0,-2-1 0,0-1 0,0 0 0,1 0 0,1 2 0,-1-2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45.3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71 24575,'22'-27'0,"-2"-5"0,-4 5 0,30-36 0,-45 61 0,0 0 0,1 1 0,-1-1 0,1 1 0,-1-1 0,1 1 0,0 0 0,-1-1 0,1 1 0,0 0 0,0 0 0,0 1 0,0-1 0,0 0 0,0 0 0,0 1 0,0 0 0,0-1 0,0 1 0,0 0 0,0 0 0,1 0 0,-1 0 0,0 0 0,0 1 0,3 0 0,-3 0 0,1 0 0,-1 0 0,0 0 0,1 1 0,-1-1 0,0 1 0,0 0 0,0 0 0,0 0 0,0 0 0,0 0 0,-1 0 0,1 0 0,0 0 0,-1 1 0,0-1 0,0 1 0,0-1 0,2 5 0,4 13 0,1 0 0,0 0 0,22 34 0,-29-54 0,-1 1 0,0-1 0,1 1 0,-1-1 0,0 1 0,0-1 0,1 1 0,-1-1 0,0 1 0,0-1 0,0 1 0,1 0 0,-1-1 0,0 1 0,0-1 0,0 1 0,0 0 0,0-1 0,0 1 0,0-1 0,0 1 0,-1-1 0,1 1 0,0 0 0,0-1 0,0 1 0,-1-1 0,1 1 0,0-1 0,0 1 0,-1 0 0,-1 0 0,1 0 0,0 0 0,-1-1 0,1 1 0,-1 0 0,1-1 0,-1 1 0,1-1 0,-1 1 0,0-1 0,-2 0 0,-57 0 0,46-1 0,-21 1 0,22 1 0,1-1 0,-1 0 0,-19-4 0,32 4 0,1 0 0,-1 0 0,1 0 0,-1 0 0,1 0 0,-1 0 0,1 0 0,0-1 0,-1 1 0,1 0 0,-1 0 0,1-1 0,-1 1 0,1 0 0,0-1 0,-1 1 0,1 0 0,0-1 0,-1 1 0,1 0 0,0-1 0,0 1 0,-1-1 0,1 1 0,0-1 0,0 1 0,0-1 0,0 1 0,-1-1 0,1 1 0,0 0 0,0-1 0,0 1 0,0-2 0,9-19 0,21-13 0,-26 31 0,-2 0 0,1 1 0,-1 0 0,1 0 0,-1 1 0,1-1 0,-1 0 0,1 1 0,0 0 0,3-2 0,-5 3 0,-1 0 0,0 0 0,1 0 0,-1 0 0,0 0 0,1 1 0,-1-1 0,0 0 0,1 0 0,-1 0 0,0 0 0,0 0 0,1 1 0,-1-1 0,0 0 0,0 0 0,1 1 0,-1-1 0,0 0 0,0 0 0,0 1 0,1-1 0,-1 0 0,0 0 0,0 1 0,0-1 0,0 0 0,0 1 0,1 0 0,1 21 0,-2-20 2,0-1 0,0 1 0,0 0 0,0-1 0,0 1 0,1 0 0,-1-1 0,0 1 0,1 0 0,0-1 0,-1 1 0,1-1 0,0 1 0,0-1 0,0 1 0,0-1 0,0 0 0,0 1 0,0-1 0,0 0 0,1 0 0,-1 0 0,1 0 0,-1 0 0,0 0 0,1 0 0,-1 0 0,1-1 0,0 1 0,-1-1 0,1 1 1,0-1-1,2 1-1,6 0-94,0 0-1,1 0 1,-1-2-1,17-1 1,-6 1-87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07.5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6 1301 24575,'-1'-15'0,"-1"0"0,-1 1 0,0 0 0,-8-21 0,0 5 0,2-1 0,1 0 0,1 0 0,-5-56 0,10 58 0,-2 0 0,-11-40 0,7 36 0,-5-45 0,9 30 0,-5-84 0,8 122 0,0 0 0,0 1 0,-1-1 0,-4-14 0,3 14 0,0 0 0,1 0 0,0-1 0,0-10 0,-4-58 0,3 51 0,1 0 0,3-32 0,-1 59 0,0 0 0,0 0 0,0 1 0,0-1 0,1 0 0,-1 0 0,0 0 0,1 0 0,-1 1 0,0-1 0,1 0 0,-1 0 0,1 1 0,0-1 0,-1 0 0,1 1 0,-1-1 0,1 1 0,0-1 0,-1 1 0,1-1 0,0 1 0,0-1 0,-1 1 0,1-1 0,0 1 0,0 0 0,0 0 0,0-1 0,-1 1 0,1 0 0,0 0 0,0 0 0,0 0 0,0 0 0,0 0 0,-1 0 0,1 0 0,0 0 0,0 1 0,0-1 0,1 1 0,47 17 0,-28-9 0,6 1 0,0 1 0,-1 1 0,-1 2 0,47 32 0,-66-41 0,-1-2 0,-1 1 0,0 0 0,-1 0 0,1 1 0,-1-1 0,0 1 0,0-1 0,0 1 0,-1 0 0,3 7 0,16 53 0,-19-57 0,-1 0 0,0 1 0,0-1 0,-1 0 0,0 0 0,-1 0 0,1 0 0,-2 0 0,1 0 0,-5 14 0,5-18 0,-1 0 0,0 0 0,0-1 0,0 1 0,0 0 0,0-1 0,-1 0 0,1 1 0,-1-1 0,0 0 0,0-1 0,-1 1 0,1 0 0,0-1 0,-1 0 0,1 1 0,-1-1 0,0-1 0,0 1 0,0-1 0,0 1 0,-4 0 0,-9 1-118,-47 13 370,59-15-402,0 1 0,0 0 0,0 0 0,0 1 0,0-1 1,1 1-1,-1 0 0,1 0 0,-6 6 0</inkml:trace>
  <inkml:trace contextRef="#ctx0" brushRef="#br0" timeOffset="1047.47">703 409 24575,'-3'2'0,"0"0"0,0 0 0,0 0 0,0 0 0,-1 0 0,1-1 0,-6 3 0,4-2 0,-14 10 0,1 0 0,1 2 0,0 0 0,1 1 0,0 0 0,-17 24 0,8-12 0,13-12 0,1-1 0,1 1 0,1 1 0,0 0 0,-11 30 0,12-28 0,-4 7 0,7-16 0,1 0 0,0 1 0,0 0 0,-4 19 0,7-23 0,-2 9 0,1 0 0,0 0 0,1 0 0,1 25 0,1-36 0,0 1 0,0-1 0,0 0 0,0 1 0,0-1 0,1 0 0,0 0 0,0 1 0,0-2 0,1 1 0,-1 0 0,1 0 0,0-1 0,0 1 0,0-1 0,0 0 0,1 0 0,-1 0 0,8 4 0,5 2 0,0 0 0,1-2 0,0 0 0,0 0 0,0-2 0,1 0 0,22 2 0,-8-3 0,1-1 0,-1-3 0,40-2 0,-67 1-14,-1 0 1,1 0-1,-1 0 0,0 0 0,1-1 1,-1 1-1,0-1 0,0 0 0,5-3 0,4-3-1213,-3 4-5599</inkml:trace>
  <inkml:trace contextRef="#ctx0" brushRef="#br0" timeOffset="1762.33">1126 734 24575,'24'-1'0,"1"0"0,-1-2 0,0 0 0,0-2 0,0-1 0,-1 0 0,37-17 0,-30 12 0,-24 9 0,1 0 0,-1-1 0,0 1 0,0-2 0,0 1 0,0 0 0,-1-1 0,9-7 0,-9 5 0,-1 1 0,0 0 0,0-1 0,0 0 0,-1 0 0,0 0 0,0 0 0,0-1 0,-1 1 0,0-1 0,0 1 0,1-14 0,3-4 0,19-59 0,-19 40 0,-2 0 0,-2 0 0,-6-79 0,1 104 32,0-1 0,-8-26 0,6 30-324,1 0 0,1-1-1,1 1 1,-1-22 0,3 26-653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2:25.1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 617 24575,'0'-14'0,"-1"-1"0,0 0 0,-1 1 0,0 0 0,-6-18 0,6 25 0,1 0 0,0 1 0,0-1 0,0 0 0,1 0 0,0 1 0,0-1 0,1 0 0,0 0 0,3-11 0,3-4 0,0 2 0,12-21 0,-12 26 0,-1 0 0,0 0 0,0 0 0,-2-1 0,4-19 0,-7 30 0,-1 0 0,1 0 0,0 0 0,0 0 0,1 0 0,0 0 0,-1 0 0,2 0 0,-1 1 0,0-1 0,1 1 0,6-8 0,-7 10 0,0 0 0,0 1 0,0 0 0,0-1 0,0 1 0,1 0 0,-1 0 0,0 0 0,1 1 0,-1-1 0,0 0 0,1 1 0,-1 0 0,1-1 0,-1 1 0,1 0 0,-1 0 0,0 0 0,1 1 0,-1-1 0,1 1 0,-1-1 0,0 1 0,1 0 0,-1 0 0,0 0 0,1 0 0,3 3 0,1-1 0,0 0 0,0 1 0,-1 0 0,1 1 0,-1 0 0,0 0 0,7 7 0,-11-8 0,1-1 0,-1 1 0,0 0 0,0 0 0,0 0 0,0 0 0,-1 1 0,0-1 0,0 0 0,0 1 0,0-1 0,-1 1 0,1-1 0,-1 5 0,0 7 0,1-3 0,-1 0 0,-1-1 0,-2 16 0,3-24 0,-1-1 0,0 1 0,0-1 0,0 1 0,-1-1 0,1 0 0,-1 0 0,0 0 0,0 0 0,0 0 0,0 0 0,0 0 0,-1-1 0,1 1 0,-1-1 0,-3 3 0,6-5 0,-12 9 0,-1 0 0,-1-1 0,-15 7 0,24-13 0,1 0 0,-1-1 0,0 0 0,1 0 0,-1 0 0,0 0 0,0-1 0,0 1 0,0-1 0,1-1 0,-1 1 0,0-1 0,0 1 0,-6-3 0,10 3 0,1 0 0,-1 0 0,1 0 0,-1 0 0,0 0 0,1-1 0,-1 1 0,1 0 0,-1 0 0,1 0 0,-1-1 0,1 1 0,-1 0 0,1 0 0,-1-1 0,1 1 0,-1 0 0,1-1 0,-1 1 0,1-1 0,0 1 0,-1-1 0,1 1 0,0-1 0,-1 1 0,1-1 0,-1 0 0,15-6 0,26 1 0,-27 7 0,1 0 0,-1 1 0,0 0 0,0 1 0,0 0 0,0 1 0,-1 1 0,1 0 0,-1 1 0,0 0 0,-1 1 0,0 0 0,0 1 0,0 0 0,-1 1 0,0 0 0,12 14 0,23 43-1365</inkml:trace>
  <inkml:trace contextRef="#ctx0" brushRef="#br0" timeOffset="496.64">567 584 24575,'-3'-1'0,"-1"-1"0,0 0 0,1 1 0,-1-1 0,1-1 0,-1 1 0,1 0 0,0-1 0,0 0 0,0 1 0,-5-8 0,-7-4 0,9 9 0,0-1 0,0 0 0,1 0 0,0-1 0,0 1 0,0-1 0,1 0 0,0 0 0,0-1 0,1 1 0,-5-15 0,7 16 0,-1 1 0,1-1 0,0 0 0,0 0 0,1 0 0,0 0 0,0 0 0,0 0 0,1 1 0,-1-1 0,2 0 0,-1 0 0,0 0 0,1 1 0,0-1 0,1 1 0,3-7 0,1 5 0,0 1 0,1 0 0,0 0 0,0 0 0,0 1 0,0 1 0,1-1 0,0 1 0,16-4 0,-21 6 0,0 1 0,0 0 0,0 1 0,0-1 0,0 1 0,0 0 0,0 0 0,1 0 0,-1 0 0,0 1 0,0-1 0,0 1 0,0 0 0,0 1 0,0-1 0,0 1 0,-1-1 0,1 1 0,0 0 0,-1 1 0,1-1 0,3 4 0,-1 0 0,0 1 0,-1-1 0,0 1 0,0 0 0,0 0 0,-1 1 0,0-1 0,-1 1 0,6 15 0,-2-2 0,-4-12 0,1 1 0,-2-1 0,4 18 0,-6-23 0,0 0 0,0-1 0,0 1 0,0 0 0,-1 0 0,1-1 0,-1 1 0,0 0 0,0-1 0,-1 1 0,1-1 0,-1 0 0,-3 7 0,0-5 0,0-1 0,0 1 0,0-1 0,0 0 0,-1-1 0,0 1 0,0-1 0,0 0 0,0-1 0,0 1 0,0-1 0,-1 0 0,1-1 0,-8 1 0,6-1 0,-44 2 0,49-3 0,-1 0 0,0 0 0,1-1 0,-1 1 0,0-1 0,1 0 0,-1 0 0,0 0 0,1 0 0,-6-3 0,8 2-62,0 1 0,-1-1-1,1 0 1,0 1 0,0-1 0,0 0-1,0 0 1,1 0 0,-1 0-1,0 0 1,1 0 0,-1 0 0,1 0-1,0 0 1,-1 0 0,1 0 0,0 0-1,0 0 1,1-2 0,-1 3-58,0-11-6706</inkml:trace>
  <inkml:trace contextRef="#ctx0" brushRef="#br0" timeOffset="850.93">511 318 24575,'3'0'0,"1"1"0,0-1 0,0 1 0,0 0 0,0 0 0,-1 1 0,1-1 0,-1 1 0,1 0 0,-1 0 0,1 0 0,-1 1 0,0-1 0,0 1 0,0-1 0,0 1 0,-1 0 0,1 0 0,-1 0 0,0 0 0,3 6 0,5 8 0,-1 1 0,13 37 0,-13-33 0,-7-16-120,-2-4 37,1 0 0,0 0 0,0 0 0,-1 0 0,1-1 0,0 1 0,1 0 0,-1 0 0,0-1 0,0 1 0,1-1 0,-1 1 0,1-1 0,2 2 0,4 2-6743</inkml:trace>
  <inkml:trace contextRef="#ctx0" brushRef="#br0" timeOffset="1561.9">924 307 24575,'-20'-1'0,"7"1"0,0 0 0,0 0 0,0 2 0,-23 4 0,31-5 0,1 1 0,-1 0 0,1 0 0,0 0 0,0 0 0,0 1 0,0 0 0,0 0 0,1 0 0,-1 0 0,1 0 0,0 1 0,0 0 0,0-1 0,0 1 0,1 0 0,-3 5 0,1-3 0,1 0 0,-1-1 0,1 1 0,1 1 0,-1-1 0,1 0 0,0 1 0,1-1 0,0 1 0,0-1 0,0 1 0,0 0 0,1-1 0,1 1 0,-1 0 0,1-1 0,0 1 0,2 8 0,-2-14 0,-1 0 0,1 0 0,-1 0 0,1 1 0,-1-1 0,1 0 0,0 0 0,0 0 0,-1 0 0,1 0 0,0 0 0,0 0 0,0-1 0,0 1 0,0 0 0,0 0 0,1-1 0,-1 1 0,0-1 0,0 1 0,0-1 0,3 1 0,-2 0 0,1-1 0,-1 0 0,1 0 0,-1-1 0,1 1 0,-1 0 0,0-1 0,1 1 0,-1-1 0,1 0 0,2-1 0,2-2 0,-1 1 0,1-1 0,-1 0 0,0-1 0,0 1 0,0-1 0,5-6 0,4-10 0,0-1 0,-1 0 0,20-46 0,9-14 0,-34 62 0,0 0 0,-1 0 0,-1-1 0,-1-1 0,-1 1 0,0-1 0,-2 1 0,-1-1 0,0 0 0,-2-26 0,-2 46 0,-2 10 0,-1 14 0,-5 134 0,-4 10 0,8-114-24,3-39-168,1-1 1,1 1-1,0-1 1,1 1-1,0 0 1,4 23-1,-1-28-6634</inkml:trace>
  <inkml:trace contextRef="#ctx0" brushRef="#br0" timeOffset="1996.1">1179 294 24575,'10'-1'0,"-1"0"0,1 0 0,0-1 0,13-4 0,-13 3 0,-1 0 0,2 1 0,-1 0 0,12 0 0,-12 2-119,21 0 370,-29 0-323,-1 0 1,0 0 0,0 1-1,1-1 1,-1 0 0,0 1 0,0-1-1,0 1 1,0-1 0,1 1 0,-1 0-1,0-1 1,0 1 0,0 0 0,0 0-1,-1 0 1,1 0 0,0 0 0,0 0-1,0 1 1</inkml:trace>
  <inkml:trace contextRef="#ctx0" brushRef="#br0" timeOffset="2337.53">1158 395 24575,'2'0'0,"2"0"0,3 0 0,2 0 0,3 0 0,1-1 0,1-2 0,0 1 0,0 0 0,1 0 0,0 2 0,-2-1 0,2 1 0,-1 0 0,-2 0-8191</inkml:trace>
  <inkml:trace contextRef="#ctx0" brushRef="#br0" timeOffset="3279.63">1759 206 24575,'-11'90'0,"10"-63"0,0-14 0,1 1 0,3 24 0,-3-38 0,1 0 0,0 0 0,0 0 0,0-1 0,-1 1 0,1 0 0,0 0 0,-1-1 0,1 1 0,0-1 0,0 1 0,-1 0 0,1-1 0,-1 1 0,1-1 0,0 0 0,-1 1 0,1-1 0,-1 1 0,0-1 0,1 0 0,-1 1 0,1-2 0,16-18 0,-11 12 0,1 0 0,0 1 0,0 0 0,1 0 0,0 0 0,0 1 0,12-6 0,-16 9 0,0 0 0,1 1 0,-1 0 0,1 0 0,-1 0 0,1 0 0,0 1 0,0 0 0,0 0 0,0 0 0,0 0 0,0 1 0,0 0 0,0 0 0,0 1 0,7 0 0,-10 0 0,0 0 0,-1 0 0,1 0 0,0 0 0,0 0 0,-1 0 0,1 1 0,-1-1 0,1 1 0,-1-1 0,1 1 0,-1-1 0,0 1 0,0 0 0,0 0 0,1 2 0,12 37 0,-3-8 0,-9-28 0,0 0 0,0 0 0,-1 0 0,0 0 0,0 0 0,0 0 0,0 7 0,5 24 0,-6-34 5,1-1-1,0 0 1,0 1-1,0-1 0,0 0 1,0 0-1,0 0 1,0 0-1,1 0 1,-1 0-1,0 0 0,0-1 1,1 1-1,-1 0 1,1-1-1,-1 1 1,0-1-1,1 1 1,-1-1-1,1 0 0,-1 1 1,1-1-1,0 0 1,-1 0-1,1 0 1,2-1-1,41-6-1489,-34 4-5341</inkml:trace>
  <inkml:trace contextRef="#ctx0" brushRef="#br0" timeOffset="3757.36">2238 350 24575,'-12'0'0,"7"-1"0,0 1 0,0 0 0,0 0 0,0 1 0,0 0 0,-10 2 0,14-2 0,-1 0 0,1-1 0,-1 1 0,1 0 0,0 0 0,-1 0 0,1 1 0,0-1 0,0 0 0,0 0 0,0 1 0,0-1 0,0 1 0,0-1 0,0 1 0,1-1 0,-1 1 0,0-1 0,1 1 0,0-1 0,-1 1 0,1 0 0,0-1 0,0 1 0,0 2 0,-1 1 0,1 0 0,0-1 0,0 1 0,0 0 0,1 0 0,0 0 0,0-1 0,0 1 0,0 0 0,3 5 0,-3-9 0,-1 0 0,1 0 0,-1 0 0,1 0 0,0 0 0,0 0 0,-1 0 0,1 0 0,0-1 0,0 1 0,0 0 0,0-1 0,0 1 0,0-1 0,0 1 0,0-1 0,0 1 0,2 0 0,-1-1 0,0 0 0,0 0 0,0 0 0,0 0 0,0-1 0,0 1 0,0-1 0,0 1 0,0-1 0,0 0 0,0 1 0,0-1 0,-1 0 0,4-2 0,-1 0 0,0 0 0,-1-1 0,1 1 0,-1-1 0,0 1 0,0-1 0,0 0 0,-1 0 0,1 0 0,2-9 0,18-23 0,-12 22 0,-5 6 0,-5 23 0,-2 8-113,1 39 354,0-58-340,0-1-1,0 0 1,1 1-1,-1-1 1,1 0-1,0 0 0,0 0 1,1 0-1,-1 0 1,0 0-1,1 0 1,0 0-1,-1 0 1,4 3-1,4 0-6726</inkml:trace>
  <inkml:trace contextRef="#ctx0" brushRef="#br0" timeOffset="4098.95">2426 417 24575,'0'12'0,"-1"-2"0,1 0 0,0-1 0,1 1 0,4 18 0,-5-27 0,0 0 0,0 0 0,1 0 0,-1 1 0,1-1 0,-1 0 0,1 0 0,-1 0 0,1 0 0,0 0 0,-1 0 0,1 0 0,0 0 0,0-1 0,0 1 0,0 0 0,-1 0 0,1-1 0,0 1 0,1 0 0,-1-1 0,0 1 0,0-1 0,0 0 0,0 1 0,0-1 0,0 0 0,0 1 0,1-1 0,-1 0 0,0 0 0,0 0 0,0 0 0,1 0 0,-1 0 0,0-1 0,0 1 0,0 0 0,0-1 0,1 1 0,-1 0 0,0-1 0,0 0 0,0 1 0,0-1 0,0 1 0,0-1 0,1-1 0,6-3 12,-1-1 0,1 0 1,-1 0-1,6-7 0,-9 8-142,1 0 1,-1 1-1,1-1 0,0 1 1,0 1-1,0-1 0,1 1 1,-1-1-1,1 2 1,9-5-1,-3 5-6696</inkml:trace>
  <inkml:trace contextRef="#ctx0" brushRef="#br0" timeOffset="4590.69">2671 374 24575,'-1'57'0,"2"61"0,-1-118 0,0 1 0,0 0 0,-1-1 0,1 1 0,0-1 0,0 1 0,0-1 0,0 1 0,0-1 0,0 1 0,1-1 0,-1 1 0,0 0 0,0-1 0,0 1 0,0-1 0,1 1 0,-1-1 0,0 1 0,0-1 0,1 0 0,-1 1 0,0-1 0,1 1 0,-1-1 0,1 1 0,-1-1 0,0 0 0,1 1 0,-1-1 0,1 0 0,-1 0 0,1 1 0,-1-1 0,1 0 0,-1 0 0,1 0 0,-1 0 0,1 0 0,0 1 0,1-2 0,0 0 0,0 0 0,0 0 0,0 0 0,-1 0 0,1-1 0,0 1 0,-1 0 0,1-1 0,2-2 0,33-47 0,-36 49 0,0-1 0,0 1 0,1 0 0,-1 0 0,1 0 0,-1 0 0,1 0 0,0 0 0,0 1 0,0-1 0,0 1 0,0-1 0,0 1 0,0 0 0,1-1 0,-1 1 0,0 0 0,1 1 0,-1-1 0,1 0 0,-1 1 0,1-1 0,-1 1 0,1 0 0,-1 0 0,1 0 0,-1 0 0,1 0 0,-1 1 0,1-1 0,-1 1 0,1-1 0,-1 1 0,0 0 0,1 0 0,-1 0 0,0 0 0,0 1 0,1-1 0,-1 1 0,0-1 0,0 1 0,-1 0 0,1-1 0,0 1 0,-1 0 0,1 0 0,-1 0 0,1 1 0,-1-1 0,0 0 0,0 0 0,1 5 0,2 8 0,-1 0 0,0 0 0,-1 0 0,-1 0 0,-1 1 0,0-1 0,-2 18 0,-2-21-1365,-1-3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9:11:35.0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2 669 24575,'-30'-1'0,"19"1"0,0-1 0,0 1 0,1 1 0,-1 0 0,-14 3 0,22-3 0,0 0 0,1 0 0,-1 0 0,0 1 0,1-1 0,-1 1 0,0-1 0,1 1 0,0 0 0,-1 0 0,1 0 0,0 0 0,0 0 0,0 1 0,0-1 0,1 1 0,-1-1 0,1 1 0,-1 0 0,1-1 0,0 1 0,0 0 0,-1 5 0,-2 9 0,1 0 0,-2 24 0,5-35 0,0 0 0,0 0 0,0-1 0,0 1 0,1 0 0,0 0 0,0-1 0,1 1 0,0-1 0,4 11 0,-5-14 0,0 0 0,1-1 0,-1 1 0,1-1 0,-1 1 0,1-1 0,0 0 0,-1 1 0,1-1 0,0 0 0,0 0 0,0 0 0,0 0 0,0-1 0,0 1 0,0-1 0,0 1 0,0-1 0,0 1 0,0-1 0,0 0 0,0 0 0,0 0 0,0 0 0,1-1 0,-1 1 0,0 0 0,0-1 0,0 0 0,0 1 0,0-1 0,0 0 0,0 0 0,2-2 0,9-4 0,0-1 0,0 0 0,20-18 0,-21 16 0,-7 6 0,0-1 0,-1 1 0,1-1 0,-1 0 0,0 0 0,0 0 0,0-1 0,-1 1 0,0-1 0,0 0 0,0 0 0,3-12 0,-3 3 0,0 0 0,-1 0 0,-1 0 0,-1-23 0,1 30-458,0 1 0,0-1 0,1 0 0,5-14 0,-5 18 177,0 0 0,0-1 1,-1 1-1,0-1 0,0 1 0,0-1 0,0 0 0,-1 1 0,1-1 0,-1 0 1,0 0-1,-1 1 0,1-1 0,-1 0 0,-3-8 0,4 13 275,0 0-1,-1 0 1,1 0-1,0 0 0,-1 0 1,1 0-1,-1 0 1,1 0-1,0 0 1,-1 0-1,1 0 0,0 1 1,-1-1-1,1 0 1,0 0-1,-1 0 1,1 0-1,0 1 0,0-1 1,-1 0-1,1 0 1,0 1-1,0-1 0,-1 0 1,1 0-1,0 1 1,0-1-1,0 0 1,-1 1-1,1-1 0,0 0 1,0 1-1,0-1 1,0 0-1,0 1 1,0-1-1,0 0 0,0 1 1,0-1-1,0 1 1,0-1-1,0 1 1,-7 17 1419,1 47 4157,8 36-5627,0-28 197,-1-64-140,0 0 0,1 1 0,0-1 0,0 0 0,8 15 0,4 20 0,-8-23-1365,-3-13-5461</inkml:trace>
  <inkml:trace contextRef="#ctx0" brushRef="#br0" timeOffset="651.53">450 747 24575,'2'-1'0,"0"-1"0,0 1 0,-1-1 0,1 1 0,0 0 0,0 0 0,0 0 0,1 0 0,-1 0 0,0 0 0,2 0 0,6-3 0,-7 2 0,0 0 0,0 0 0,0 0 0,-1-1 0,1 0 0,-1 1 0,1-1 0,-1 0 0,0 0 0,0 0 0,0 0 0,0 0 0,-1-1 0,1 1 0,1-6 0,-3 8 0,0-1 0,1 1 0,-1 0 0,0-1 0,0 1 0,0-1 0,0 1 0,0-1 0,0 1 0,0 0 0,0-1 0,-1 1 0,1-1 0,0 1 0,-1 0 0,1-1 0,-1 1 0,0 0 0,1-1 0,-1 1 0,0 0 0,0 0 0,0 0 0,0 0 0,0 0 0,0 0 0,0 0 0,0 0 0,0 0 0,-1 0 0,1 1 0,0-1 0,0 0 0,-1 1 0,1-1 0,-1 1 0,1 0 0,0-1 0,-1 1 0,-2 0 0,-2-2 0,-1 1 0,0 0 0,1 1 0,-1 0 0,0 0 0,0 0 0,1 1 0,-1 0 0,0 0 0,-8 3 0,12-3 0,0 1 0,0-1 0,0 1 0,0 0 0,0 0 0,0 0 0,1 0 0,-1 0 0,1 1 0,-1-1 0,1 1 0,0-1 0,0 1 0,0 0 0,0 0 0,1 0 0,-1 0 0,1 0 0,0 0 0,0 1 0,-1 4 0,1-6 0,-4 19 0,2-1 0,-3 28 0,5-44 0,1 1 0,0-1 0,0 0 0,0 1 0,1-1 0,0 0 0,-1 1 0,1-1 0,1 0 0,-1 0 0,1 0 0,-1 0 0,1 0 0,0 0 0,1 0 0,-1 0 0,6 5 0,-6-7 0,1 0 0,0 0 0,0-1 0,0 1 0,0-1 0,0 0 0,0 0 0,0 0 0,0 0 0,0-1 0,0 1 0,6-1 0,46-1 0,-29-1 0,15 0-1365,-30-1-5461</inkml:trace>
  <inkml:trace contextRef="#ctx0" brushRef="#br0" timeOffset="1188.97">729 704 24575,'-4'0'0,"1"1"0,-1-1 0,1 1 0,-1 0 0,1-1 0,0 2 0,-1-1 0,1 0 0,0 1 0,0-1 0,0 1 0,0 0 0,0 0 0,0 0 0,1 1 0,-1-1 0,-3 5 0,5-6 0,0 0 0,0 0 0,0 1 0,1-1 0,-1 0 0,0 1 0,1-1 0,-1 1 0,1-1 0,-1 1 0,1-1 0,0 1 0,-1-1 0,1 1 0,0-1 0,0 1 0,0-1 0,0 1 0,0-1 0,1 1 0,-1 0 0,0-1 0,1 0 0,-1 1 0,1-1 0,0 1 0,-1-1 0,1 1 0,0-1 0,0 0 0,0 0 0,0 1 0,0-1 0,0 0 0,0 0 0,0 0 0,1 0 0,-1 0 0,0 0 0,2 0 0,10 7 0,0-1 0,1-1 0,-1 0 0,1-1 0,1 0 0,-1-1 0,0-1 0,17 2 0,-21-3 0,-8-2 0,-1 0 0,1 0 0,-1 0 0,0 1 0,1-1 0,-1 0 0,0 1 0,1-1 0,-1 1 0,0-1 0,0 1 0,0 0 0,1 0 0,-1-1 0,0 1 0,0 0 0,0 0 0,0 0 0,0 0 0,0 0 0,-1 0 0,1 0 0,0 1 0,0-1 0,-1 0 0,2 3 0,-3-3 0,1 0 0,0 1 0,-1-1 0,1 0 0,-1 1 0,1-1 0,-1 0 0,1 1 0,-1-1 0,0 0 0,0 0 0,0 0 0,0 0 0,0 0 0,0 0 0,0 0 0,0 0 0,0 0 0,0 0 0,0 0 0,0-1 0,-1 1 0,1 0 0,0-1 0,-1 1 0,-1-1 0,-20 11 0,13-6 0,0 0 0,-1-1 0,1 0 0,0-1 0,-1 0 0,-12 1 0,-130 6-1365,142-10-5461</inkml:trace>
  <inkml:trace contextRef="#ctx0" brushRef="#br0" timeOffset="1730.16">974 725 24575,'-1'42'0,"-1"-1"0,-13 65 0,9-74-1365</inkml:trace>
  <inkml:trace contextRef="#ctx0" brushRef="#br0" timeOffset="2069.27">941 458 24575,'0'3'0,"0"4"0,0 3 0,0 0 0,0 0-8191</inkml:trace>
  <inkml:trace contextRef="#ctx0" brushRef="#br0" timeOffset="2733.42">1163 737 24575,'-3'1'0,"0"-1"0,1 1 0,-1 0 0,1 0 0,-1 0 0,1 0 0,0 0 0,0 1 0,-1-1 0,1 1 0,0 0 0,0-1 0,0 1 0,0 0 0,1 0 0,-1 0 0,1 0 0,-1 0 0,1 1 0,-1-1 0,1 0 0,0 1 0,0-1 0,0 1 0,1-1 0,-1 4 0,-1-1 0,0 0 0,1 0 0,0 0 0,0 0 0,1 0 0,-1 0 0,1 0 0,0 1 0,0-1 0,1 0 0,0 0 0,2 9 0,-2-12 0,1 0 0,0 0 0,0 0 0,0 0 0,-1-1 0,2 1 0,-1-1 0,0 1 0,0-1 0,0 0 0,1 0 0,-1 0 0,0 0 0,1 0 0,-1 0 0,1-1 0,-1 1 0,1-1 0,-1 0 0,1 0 0,2 0 0,-1 1 0,0-1 0,0 0 0,0 0 0,0-1 0,0 1 0,0-1 0,0 0 0,0 0 0,0 0 0,0 0 0,-1-1 0,1 1 0,4-4 0,-5 2 0,-1 0 0,1-1 0,-1 1 0,1-1 0,-1 0 0,-1 1 0,1-1 0,1-5 0,3-5 0,-2 70 0,-6-40 0,-1 0 0,0 1 0,-1-1 0,0 0 0,-11 23 0,-35 48 0,44-76 0,1-1 0,-1-1 0,-10 13 0,-12 20 0,19-27 0,-2-1 0,1 0 0,-16 15 0,21-23 0,-2 1 0,-30 32 0,34-36 0,0-1 0,0 1 0,0-1 0,0 0 0,0 0 0,-1 0 0,1-1 0,-1 1 0,1-1 0,-1 1 0,-4 0 0,6-2-4,1 0 0,-1 0 0,0 0 0,0 0 0,1 0 0,-1-1 0,0 1 0,0 0 0,1-1 0,-1 1 0,1-1 0,-1 0 0,0 1 0,1-1 0,-1 0 0,1 0 0,0 0 0,-1 0 0,-2-3 0,2 1 26,-1 0 0,1 0 1,0-1-1,0 1 0,0-1 0,0 1 1,1-1-1,-2-5 0,-1-5-393,1 0-1,1 0 1,-1-26 0,3 29-6455</inkml:trace>
  <inkml:trace contextRef="#ctx0" brushRef="#br0" timeOffset="3461.76">1342 760 24575,'-1'57'0,"-9"70"0,11-132 0,1 0 0,0 0 0,0 0 0,0 0 0,1 0 0,-1 0 0,1 1 0,0 0 0,1-1 0,-1 1 0,1 0 0,0 0 0,8-5 0,-7 4 0,0 1 0,1 0 0,-1 1 0,1-1 0,0 1 0,0 0 0,0 1 0,1-1 0,-1 1 0,0 1 0,11-2 0,-11 2 0,0 0 0,1 1 0,-1 0 0,1 0 0,-1 0 0,1 1 0,7 1 0,-13-1 0,1-1 0,-1 1 0,1 0 0,-1 0 0,1 0 0,-1-1 0,1 1 0,-1 1 0,0-1 0,0 0 0,1 0 0,-1 0 0,0 1 0,0-1 0,0 0 0,0 1 0,0-1 0,-1 1 0,1-1 0,0 1 0,-1 0 0,1-1 0,-1 1 0,0 0 0,1-1 0,-1 1 0,0 0 0,0 2 0,-2 41 0,1-36 0,0 0 0,1 1 0,0-1 0,1 0 0,2 13 0,-3-21-85,0 0 0,1 1-1,-1-1 1,1 0 0,-1 0-1,1 0 1,0 0 0,-1 0-1,1 0 1,0 0 0,0 0-1,0 0 1,0 0 0,0 0-1,1 1 1,8 3-6741</inkml:trace>
  <inkml:trace contextRef="#ctx0" brushRef="#br0" timeOffset="5160.99">1730 940 24575,'6'-1'0,"-1"0"0,0-1 0,0 1 0,1-1 0,-1 0 0,-1 0 0,1-1 0,0 0 0,0 0 0,-1 0 0,0 0 0,0 0 0,0-1 0,0 0 0,6-7 0,28-22 0,-33 30 0,0 0 0,-1 0 0,1 0 0,-1 0 0,0-1 0,0 0 0,0 0 0,0 0 0,-1 0 0,0 0 0,0-1 0,0 0 0,0 0 0,-1 0 0,1 0 0,-1 0 0,-1 0 0,1 0 0,-1-1 0,0 1 0,0 0 0,0-1 0,-1 1 0,0-1 0,0 1 0,0-1 0,-1 1 0,-1-7 0,-13-110 0,2-30 0,-20 39 0,21 4 0,8 55 0,-2-46 0,6 44-1365,0 44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3</Pages>
  <Words>487</Words>
  <Characters>2776</Characters>
  <Application>Microsoft Office Word</Application>
  <DocSecurity>0</DocSecurity>
  <Lines>23</Lines>
  <Paragraphs>6</Paragraphs>
  <ScaleCrop>false</ScaleCrop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Landa</dc:creator>
  <cp:keywords/>
  <dc:description/>
  <cp:lastModifiedBy>Johannes Landa</cp:lastModifiedBy>
  <cp:revision>78</cp:revision>
  <dcterms:created xsi:type="dcterms:W3CDTF">2022-10-28T15:00:00Z</dcterms:created>
  <dcterms:modified xsi:type="dcterms:W3CDTF">2022-11-01T18:01:00Z</dcterms:modified>
</cp:coreProperties>
</file>